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EA60D" w14:textId="77777777" w:rsidR="00122B48" w:rsidRDefault="00122B48">
      <w:pPr>
        <w:rPr>
          <w:rFonts w:ascii="Times New Roman" w:hAnsi="Times New Roman" w:cs="Times New Roman"/>
          <w:sz w:val="24"/>
          <w:szCs w:val="24"/>
        </w:rPr>
      </w:pPr>
    </w:p>
    <w:p w14:paraId="2667A3D8" w14:textId="3840EC31" w:rsidR="00B61562" w:rsidRDefault="002E1FA1" w:rsidP="00B44773">
      <w:pPr>
        <w:tabs>
          <w:tab w:val="left" w:pos="3972"/>
        </w:tabs>
        <w:jc w:val="center"/>
        <w:rPr>
          <w:rFonts w:ascii="Times New Roman" w:hAnsi="Times New Roman" w:cs="Times New Roman"/>
          <w:sz w:val="28"/>
          <w:szCs w:val="28"/>
          <w:u w:val="single"/>
          <w:lang w:val="es-ES"/>
        </w:rPr>
      </w:pPr>
      <w:r w:rsidRPr="00163233">
        <w:rPr>
          <w:rFonts w:ascii="Times New Roman" w:hAnsi="Times New Roman" w:cs="Times New Roman"/>
          <w:sz w:val="28"/>
          <w:szCs w:val="28"/>
          <w:u w:val="single"/>
          <w:lang w:val="es-ES"/>
        </w:rPr>
        <w:t>La M</w:t>
      </w:r>
      <w:r w:rsidR="001A62F1" w:rsidRPr="00163233">
        <w:rPr>
          <w:rFonts w:ascii="Times New Roman" w:hAnsi="Times New Roman" w:cs="Times New Roman"/>
          <w:sz w:val="28"/>
          <w:szCs w:val="28"/>
          <w:u w:val="single"/>
          <w:lang w:val="es-ES"/>
        </w:rPr>
        <w:t xml:space="preserve">ujer </w:t>
      </w:r>
      <w:r w:rsidR="006A3309" w:rsidRPr="00163233">
        <w:rPr>
          <w:rFonts w:ascii="Times New Roman" w:hAnsi="Times New Roman" w:cs="Times New Roman"/>
          <w:sz w:val="28"/>
          <w:szCs w:val="28"/>
          <w:u w:val="single"/>
          <w:lang w:val="es-ES"/>
        </w:rPr>
        <w:t>Q</w:t>
      </w:r>
      <w:r w:rsidR="00425242" w:rsidRPr="00163233">
        <w:rPr>
          <w:rFonts w:ascii="Times New Roman" w:hAnsi="Times New Roman" w:cs="Times New Roman"/>
          <w:sz w:val="28"/>
          <w:szCs w:val="28"/>
          <w:u w:val="single"/>
          <w:lang w:val="es-ES"/>
        </w:rPr>
        <w:t xml:space="preserve">ue </w:t>
      </w:r>
      <w:r w:rsidR="00152FA9" w:rsidRPr="00163233">
        <w:rPr>
          <w:rFonts w:ascii="Times New Roman" w:hAnsi="Times New Roman" w:cs="Times New Roman"/>
          <w:sz w:val="28"/>
          <w:szCs w:val="28"/>
          <w:u w:val="single"/>
          <w:lang w:val="es-ES"/>
        </w:rPr>
        <w:t>Pele</w:t>
      </w:r>
      <w:r w:rsidR="00152FA9">
        <w:rPr>
          <w:rFonts w:ascii="Times New Roman" w:hAnsi="Times New Roman" w:cs="Times New Roman"/>
          <w:sz w:val="28"/>
          <w:szCs w:val="28"/>
          <w:u w:val="single"/>
          <w:lang w:val="es-ES"/>
        </w:rPr>
        <w:t>ó</w:t>
      </w:r>
      <w:r w:rsidR="00152FA9" w:rsidRPr="00163233">
        <w:rPr>
          <w:rFonts w:ascii="Times New Roman" w:hAnsi="Times New Roman" w:cs="Times New Roman"/>
          <w:sz w:val="28"/>
          <w:szCs w:val="28"/>
          <w:u w:val="single"/>
          <w:lang w:val="es-ES"/>
        </w:rPr>
        <w:t xml:space="preserve"> </w:t>
      </w:r>
      <w:r w:rsidR="00C55A9B" w:rsidRPr="00163233">
        <w:rPr>
          <w:rFonts w:ascii="Times New Roman" w:hAnsi="Times New Roman" w:cs="Times New Roman"/>
          <w:sz w:val="28"/>
          <w:szCs w:val="28"/>
          <w:u w:val="single"/>
          <w:lang w:val="es-ES"/>
        </w:rPr>
        <w:t>Por</w:t>
      </w:r>
      <w:r w:rsidR="00433D39" w:rsidRPr="00163233">
        <w:rPr>
          <w:rFonts w:ascii="Times New Roman" w:hAnsi="Times New Roman" w:cs="Times New Roman"/>
          <w:sz w:val="28"/>
          <w:szCs w:val="28"/>
          <w:u w:val="single"/>
          <w:lang w:val="es-ES"/>
        </w:rPr>
        <w:t xml:space="preserve"> </w:t>
      </w:r>
      <w:r w:rsidR="003728F2" w:rsidRPr="00163233">
        <w:rPr>
          <w:rFonts w:ascii="Times New Roman" w:hAnsi="Times New Roman" w:cs="Times New Roman"/>
          <w:sz w:val="28"/>
          <w:szCs w:val="28"/>
          <w:u w:val="single"/>
          <w:lang w:val="es-ES"/>
        </w:rPr>
        <w:t>La Igual</w:t>
      </w:r>
      <w:r w:rsidR="00F06642" w:rsidRPr="00163233">
        <w:rPr>
          <w:rFonts w:ascii="Times New Roman" w:hAnsi="Times New Roman" w:cs="Times New Roman"/>
          <w:sz w:val="28"/>
          <w:szCs w:val="28"/>
          <w:u w:val="single"/>
          <w:lang w:val="es-ES"/>
        </w:rPr>
        <w:t xml:space="preserve">dad </w:t>
      </w:r>
      <w:r w:rsidR="00D06361">
        <w:rPr>
          <w:rFonts w:ascii="Times New Roman" w:hAnsi="Times New Roman" w:cs="Times New Roman"/>
          <w:sz w:val="28"/>
          <w:szCs w:val="28"/>
          <w:u w:val="single"/>
          <w:lang w:val="es-ES"/>
        </w:rPr>
        <w:t xml:space="preserve">Femenina </w:t>
      </w:r>
      <w:r w:rsidR="00F06642" w:rsidRPr="00163233">
        <w:rPr>
          <w:rFonts w:ascii="Times New Roman" w:hAnsi="Times New Roman" w:cs="Times New Roman"/>
          <w:sz w:val="28"/>
          <w:szCs w:val="28"/>
          <w:u w:val="single"/>
          <w:lang w:val="es-ES"/>
        </w:rPr>
        <w:t>En El</w:t>
      </w:r>
      <w:r w:rsidR="007E0FF9" w:rsidRPr="00163233">
        <w:rPr>
          <w:rFonts w:ascii="Times New Roman" w:hAnsi="Times New Roman" w:cs="Times New Roman"/>
          <w:sz w:val="28"/>
          <w:szCs w:val="28"/>
          <w:u w:val="single"/>
          <w:lang w:val="es-ES"/>
        </w:rPr>
        <w:t xml:space="preserve"> Mundo </w:t>
      </w:r>
    </w:p>
    <w:p w14:paraId="0AB7C2AC" w14:textId="77777777" w:rsidR="00407233" w:rsidRDefault="00407233" w:rsidP="00632DAE">
      <w:pPr>
        <w:tabs>
          <w:tab w:val="left" w:pos="3972"/>
        </w:tabs>
        <w:spacing w:line="480" w:lineRule="auto"/>
        <w:rPr>
          <w:rFonts w:ascii="Times New Roman" w:hAnsi="Times New Roman" w:cs="Times New Roman"/>
          <w:sz w:val="24"/>
          <w:szCs w:val="24"/>
          <w:lang w:val="es-ES"/>
        </w:rPr>
      </w:pPr>
    </w:p>
    <w:p w14:paraId="6315F86E" w14:textId="77777777" w:rsidR="009E690B" w:rsidRDefault="004B59CD" w:rsidP="00632DAE">
      <w:pPr>
        <w:tabs>
          <w:tab w:val="left" w:pos="3972"/>
        </w:tabs>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 xml:space="preserve">                 En el cuarto módulo, estudiamos textos literarios alrededor de la temática “apariencia o realidad”. En este módulo, leímos sobre Santa Teresa de Jesús, específicamente su obra “</w:t>
      </w:r>
      <w:r>
        <w:rPr>
          <w:rFonts w:ascii="Times New Roman" w:hAnsi="Times New Roman" w:cs="Times New Roman"/>
          <w:i/>
          <w:iCs/>
          <w:sz w:val="24"/>
          <w:szCs w:val="24"/>
          <w:lang w:val="es-ES"/>
        </w:rPr>
        <w:t>El Libro de la Vida</w:t>
      </w:r>
      <w:r>
        <w:rPr>
          <w:rFonts w:ascii="Times New Roman" w:hAnsi="Times New Roman" w:cs="Times New Roman"/>
          <w:sz w:val="24"/>
          <w:szCs w:val="24"/>
          <w:lang w:val="es-ES"/>
        </w:rPr>
        <w:t xml:space="preserve">” escrito por ella misma. Este libro trata de la vida de Santa Teresa de Jesús antes y después de su conversión a monja. Santa Teresa de Jesús ocupa este libro como su diario íntimo y relata todos los momentos más importantes de su vida. </w:t>
      </w:r>
      <w:r w:rsidRPr="00DC2383">
        <w:rPr>
          <w:rFonts w:ascii="Times New Roman" w:hAnsi="Times New Roman" w:cs="Times New Roman"/>
          <w:sz w:val="24"/>
          <w:szCs w:val="24"/>
          <w:lang w:val="es-ES"/>
        </w:rPr>
        <w:t>Santa Teresa era una persona con mucha sensibilidad sorprendente</w:t>
      </w:r>
      <w:r w:rsidR="00BA063C" w:rsidRPr="00DC2383">
        <w:rPr>
          <w:rFonts w:ascii="Times New Roman" w:hAnsi="Times New Roman" w:cs="Times New Roman"/>
          <w:sz w:val="24"/>
          <w:szCs w:val="24"/>
          <w:lang w:val="es-ES"/>
        </w:rPr>
        <w:t xml:space="preserve">. Ella era una mujer que tenía muchos proyectos y que no se </w:t>
      </w:r>
      <w:r w:rsidR="00BA063C">
        <w:rPr>
          <w:rFonts w:ascii="Times New Roman" w:hAnsi="Times New Roman" w:cs="Times New Roman"/>
          <w:sz w:val="24"/>
          <w:szCs w:val="24"/>
          <w:lang w:val="es-ES"/>
        </w:rPr>
        <w:t>conformaba</w:t>
      </w:r>
      <w:r w:rsidR="00BA063C" w:rsidRPr="00DC2383">
        <w:rPr>
          <w:rFonts w:ascii="Times New Roman" w:hAnsi="Times New Roman" w:cs="Times New Roman"/>
          <w:sz w:val="24"/>
          <w:szCs w:val="24"/>
          <w:lang w:val="es-ES"/>
        </w:rPr>
        <w:t xml:space="preserve"> con cualquier cosa. </w:t>
      </w:r>
      <w:r w:rsidR="00BA063C">
        <w:rPr>
          <w:rFonts w:ascii="Times New Roman" w:hAnsi="Times New Roman" w:cs="Times New Roman"/>
          <w:sz w:val="24"/>
          <w:szCs w:val="24"/>
          <w:lang w:val="es-ES"/>
        </w:rPr>
        <w:t>S</w:t>
      </w:r>
      <w:r w:rsidR="00BA063C" w:rsidRPr="00DC2383">
        <w:rPr>
          <w:rFonts w:ascii="Times New Roman" w:hAnsi="Times New Roman" w:cs="Times New Roman"/>
          <w:sz w:val="24"/>
          <w:szCs w:val="24"/>
          <w:lang w:val="es-ES"/>
        </w:rPr>
        <w:t xml:space="preserve">iempre buscaba la perfección y era muy </w:t>
      </w:r>
      <w:r w:rsidR="00BA063C">
        <w:rPr>
          <w:rFonts w:ascii="Times New Roman" w:hAnsi="Times New Roman" w:cs="Times New Roman"/>
          <w:sz w:val="24"/>
          <w:szCs w:val="24"/>
          <w:lang w:val="es-ES"/>
        </w:rPr>
        <w:t>ambiciosa, pero</w:t>
      </w:r>
      <w:r w:rsidR="00BA063C" w:rsidRPr="00DC2383">
        <w:rPr>
          <w:rFonts w:ascii="Times New Roman" w:hAnsi="Times New Roman" w:cs="Times New Roman"/>
          <w:sz w:val="24"/>
          <w:szCs w:val="24"/>
          <w:lang w:val="es-ES"/>
        </w:rPr>
        <w:t xml:space="preserve"> siempre lo relacionaba con las revelaciones espirituales. Santa Teresa tenía un carácter muy duro y a la vez era muy blando porque a la hora de luchar por los demás era muy perseverante y no se daba por vencida hasta lograr sus metas.</w:t>
      </w:r>
      <w:r w:rsidR="00BA063C">
        <w:rPr>
          <w:rFonts w:ascii="Times New Roman" w:hAnsi="Times New Roman" w:cs="Times New Roman"/>
          <w:sz w:val="24"/>
          <w:szCs w:val="24"/>
          <w:lang w:val="es-ES"/>
        </w:rPr>
        <w:t xml:space="preserve"> Santa Teresa también fue fundadora de muchos conventos de monjas en todo el mundo. Por ejemplo, Santa Teresa fue la fundadora de la primera comunidad de las monjas Carmelitas Descalzas. También, ella l</w:t>
      </w:r>
      <w:r w:rsidR="00BA063C" w:rsidRPr="00184D42">
        <w:rPr>
          <w:rFonts w:ascii="Times New Roman" w:hAnsi="Times New Roman" w:cs="Times New Roman"/>
          <w:sz w:val="24"/>
          <w:szCs w:val="24"/>
          <w:lang w:val="es-ES"/>
        </w:rPr>
        <w:t xml:space="preserve">uchó por los derechos de las mujeres. Escribió muchos libros contra la desigualdad que ella veía en las decisiones de la jerarquía eclesiástica. Santa Teresa </w:t>
      </w:r>
      <w:r w:rsidR="00BA063C">
        <w:rPr>
          <w:rFonts w:ascii="Times New Roman" w:hAnsi="Times New Roman" w:cs="Times New Roman"/>
          <w:sz w:val="24"/>
          <w:szCs w:val="24"/>
          <w:lang w:val="es-ES"/>
        </w:rPr>
        <w:t>peleó</w:t>
      </w:r>
      <w:r w:rsidR="00BA063C" w:rsidRPr="00184D42">
        <w:rPr>
          <w:rFonts w:ascii="Times New Roman" w:hAnsi="Times New Roman" w:cs="Times New Roman"/>
          <w:sz w:val="24"/>
          <w:szCs w:val="24"/>
          <w:lang w:val="es-ES"/>
        </w:rPr>
        <w:t xml:space="preserve"> para que la mujer tuviera voz y no solo escucha</w:t>
      </w:r>
      <w:r w:rsidR="00BA063C">
        <w:rPr>
          <w:rFonts w:ascii="Times New Roman" w:hAnsi="Times New Roman" w:cs="Times New Roman"/>
          <w:sz w:val="24"/>
          <w:szCs w:val="24"/>
          <w:lang w:val="es-ES"/>
        </w:rPr>
        <w:t>ra. Teresa fue la</w:t>
      </w:r>
      <w:r w:rsidR="00BA063C" w:rsidRPr="00BE62C8">
        <w:rPr>
          <w:rFonts w:ascii="Times New Roman" w:hAnsi="Times New Roman" w:cs="Times New Roman"/>
          <w:sz w:val="24"/>
          <w:szCs w:val="24"/>
          <w:lang w:val="es-ES"/>
        </w:rPr>
        <w:t xml:space="preserve"> autora mística más importante del Siglo de Oro</w:t>
      </w:r>
      <w:r w:rsidR="00BA063C">
        <w:rPr>
          <w:rFonts w:ascii="Times New Roman" w:hAnsi="Times New Roman" w:cs="Times New Roman"/>
          <w:sz w:val="24"/>
          <w:szCs w:val="24"/>
          <w:lang w:val="es-ES"/>
        </w:rPr>
        <w:t xml:space="preserve"> y también recibió el título de doctora de la Iglesia. </w:t>
      </w:r>
      <w:r w:rsidR="003F5BBC">
        <w:rPr>
          <w:rFonts w:ascii="Times New Roman" w:hAnsi="Times New Roman" w:cs="Times New Roman"/>
          <w:sz w:val="24"/>
          <w:szCs w:val="24"/>
          <w:lang w:val="es-ES"/>
        </w:rPr>
        <w:t xml:space="preserve">      </w:t>
      </w:r>
    </w:p>
    <w:p w14:paraId="77A385B0" w14:textId="7FCD82A5" w:rsidR="00A61DEE" w:rsidRDefault="00A61DEE" w:rsidP="00A61DEE">
      <w:pPr>
        <w:tabs>
          <w:tab w:val="left" w:pos="3972"/>
        </w:tabs>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 xml:space="preserve">      </w:t>
      </w:r>
      <w:r w:rsidRPr="008A413E">
        <w:rPr>
          <w:rFonts w:ascii="Times New Roman" w:hAnsi="Times New Roman" w:cs="Times New Roman"/>
          <w:i/>
          <w:iCs/>
          <w:sz w:val="24"/>
          <w:szCs w:val="24"/>
          <w:lang w:val="es-ES"/>
        </w:rPr>
        <w:t>El libro de la Vida</w:t>
      </w:r>
      <w:r w:rsidRPr="002303FA">
        <w:rPr>
          <w:rFonts w:ascii="Times New Roman" w:hAnsi="Times New Roman" w:cs="Times New Roman"/>
          <w:sz w:val="24"/>
          <w:szCs w:val="24"/>
          <w:lang w:val="es-ES"/>
        </w:rPr>
        <w:t xml:space="preserve"> fue el primer libro que Santa Teresa escribió</w:t>
      </w:r>
      <w:r w:rsidR="00272BA6">
        <w:rPr>
          <w:rFonts w:ascii="Times New Roman" w:hAnsi="Times New Roman" w:cs="Times New Roman"/>
          <w:sz w:val="24"/>
          <w:szCs w:val="24"/>
          <w:lang w:val="es-ES"/>
        </w:rPr>
        <w:t xml:space="preserve"> </w:t>
      </w:r>
      <w:r w:rsidR="00951142">
        <w:rPr>
          <w:rFonts w:ascii="Times New Roman" w:hAnsi="Times New Roman" w:cs="Times New Roman"/>
          <w:sz w:val="24"/>
          <w:szCs w:val="24"/>
          <w:lang w:val="es-ES"/>
        </w:rPr>
        <w:t>(</w:t>
      </w:r>
      <w:r w:rsidR="0034794F">
        <w:rPr>
          <w:rFonts w:ascii="Times New Roman" w:hAnsi="Times New Roman" w:cs="Times New Roman"/>
          <w:sz w:val="24"/>
          <w:szCs w:val="24"/>
          <w:lang w:val="es-ES"/>
        </w:rPr>
        <w:t>fu</w:t>
      </w:r>
      <w:r w:rsidR="00920123">
        <w:rPr>
          <w:rFonts w:ascii="Times New Roman" w:hAnsi="Times New Roman" w:cs="Times New Roman"/>
          <w:sz w:val="24"/>
          <w:szCs w:val="24"/>
          <w:lang w:val="es-ES"/>
        </w:rPr>
        <w:t>e escrito por pr</w:t>
      </w:r>
      <w:r w:rsidR="003F49BA">
        <w:rPr>
          <w:rFonts w:ascii="Times New Roman" w:hAnsi="Times New Roman" w:cs="Times New Roman"/>
          <w:sz w:val="24"/>
          <w:szCs w:val="24"/>
          <w:lang w:val="es-ES"/>
        </w:rPr>
        <w:t>imera ve</w:t>
      </w:r>
      <w:r w:rsidR="0042067A">
        <w:rPr>
          <w:rFonts w:ascii="Times New Roman" w:hAnsi="Times New Roman" w:cs="Times New Roman"/>
          <w:sz w:val="24"/>
          <w:szCs w:val="24"/>
          <w:lang w:val="es-ES"/>
        </w:rPr>
        <w:t xml:space="preserve">z en el </w:t>
      </w:r>
      <w:r w:rsidR="00B51499">
        <w:rPr>
          <w:rFonts w:ascii="Times New Roman" w:hAnsi="Times New Roman" w:cs="Times New Roman"/>
          <w:sz w:val="24"/>
          <w:szCs w:val="24"/>
          <w:lang w:val="es-ES"/>
        </w:rPr>
        <w:t xml:space="preserve">año </w:t>
      </w:r>
      <w:r w:rsidR="006B069E">
        <w:rPr>
          <w:rFonts w:ascii="Times New Roman" w:hAnsi="Times New Roman" w:cs="Times New Roman"/>
          <w:sz w:val="24"/>
          <w:szCs w:val="24"/>
          <w:lang w:val="es-ES"/>
        </w:rPr>
        <w:t>156</w:t>
      </w:r>
      <w:r w:rsidR="00EF2121">
        <w:rPr>
          <w:rFonts w:ascii="Times New Roman" w:hAnsi="Times New Roman" w:cs="Times New Roman"/>
          <w:sz w:val="24"/>
          <w:szCs w:val="24"/>
          <w:lang w:val="es-ES"/>
        </w:rPr>
        <w:t>2</w:t>
      </w:r>
      <w:r w:rsidR="0024596E">
        <w:rPr>
          <w:rFonts w:ascii="Times New Roman" w:hAnsi="Times New Roman" w:cs="Times New Roman"/>
          <w:sz w:val="24"/>
          <w:szCs w:val="24"/>
          <w:lang w:val="es-ES"/>
        </w:rPr>
        <w:t>, pero</w:t>
      </w:r>
      <w:r w:rsidR="00A356C2">
        <w:rPr>
          <w:rFonts w:ascii="Times New Roman" w:hAnsi="Times New Roman" w:cs="Times New Roman"/>
          <w:sz w:val="24"/>
          <w:szCs w:val="24"/>
          <w:lang w:val="es-ES"/>
        </w:rPr>
        <w:t xml:space="preserve"> </w:t>
      </w:r>
      <w:r w:rsidR="008A6D03">
        <w:rPr>
          <w:rFonts w:ascii="Times New Roman" w:hAnsi="Times New Roman" w:cs="Times New Roman"/>
          <w:sz w:val="24"/>
          <w:szCs w:val="24"/>
          <w:lang w:val="es-ES"/>
        </w:rPr>
        <w:t xml:space="preserve">se perdió </w:t>
      </w:r>
      <w:r w:rsidR="008C3A2E">
        <w:rPr>
          <w:rFonts w:ascii="Times New Roman" w:hAnsi="Times New Roman" w:cs="Times New Roman"/>
          <w:sz w:val="24"/>
          <w:szCs w:val="24"/>
          <w:lang w:val="es-ES"/>
        </w:rPr>
        <w:t xml:space="preserve">y fue vuelto </w:t>
      </w:r>
      <w:r w:rsidR="00E7394D">
        <w:rPr>
          <w:rFonts w:ascii="Times New Roman" w:hAnsi="Times New Roman" w:cs="Times New Roman"/>
          <w:sz w:val="24"/>
          <w:szCs w:val="24"/>
          <w:lang w:val="es-ES"/>
        </w:rPr>
        <w:t xml:space="preserve">hacer en </w:t>
      </w:r>
      <w:r w:rsidR="009C260C">
        <w:rPr>
          <w:rFonts w:ascii="Times New Roman" w:hAnsi="Times New Roman" w:cs="Times New Roman"/>
          <w:sz w:val="24"/>
          <w:szCs w:val="24"/>
          <w:lang w:val="es-ES"/>
        </w:rPr>
        <w:t xml:space="preserve">el </w:t>
      </w:r>
      <w:r w:rsidR="00793CCF">
        <w:rPr>
          <w:rFonts w:ascii="Times New Roman" w:hAnsi="Times New Roman" w:cs="Times New Roman"/>
          <w:sz w:val="24"/>
          <w:szCs w:val="24"/>
          <w:lang w:val="es-ES"/>
        </w:rPr>
        <w:t>año</w:t>
      </w:r>
      <w:r w:rsidR="009C260C">
        <w:rPr>
          <w:rFonts w:ascii="Times New Roman" w:hAnsi="Times New Roman" w:cs="Times New Roman"/>
          <w:sz w:val="24"/>
          <w:szCs w:val="24"/>
          <w:lang w:val="es-ES"/>
        </w:rPr>
        <w:t xml:space="preserve"> 1565</w:t>
      </w:r>
      <w:r w:rsidR="006865BA">
        <w:rPr>
          <w:rFonts w:ascii="Times New Roman" w:hAnsi="Times New Roman" w:cs="Times New Roman"/>
          <w:sz w:val="24"/>
          <w:szCs w:val="24"/>
          <w:lang w:val="es-ES"/>
        </w:rPr>
        <w:t xml:space="preserve"> </w:t>
      </w:r>
      <w:r w:rsidR="006339AB">
        <w:rPr>
          <w:rFonts w:ascii="Times New Roman" w:hAnsi="Times New Roman" w:cs="Times New Roman"/>
          <w:sz w:val="24"/>
          <w:szCs w:val="24"/>
          <w:lang w:val="es-ES"/>
        </w:rPr>
        <w:t xml:space="preserve">basado en </w:t>
      </w:r>
      <w:r w:rsidR="000748C6">
        <w:rPr>
          <w:rFonts w:ascii="Times New Roman" w:hAnsi="Times New Roman" w:cs="Times New Roman"/>
          <w:sz w:val="24"/>
          <w:szCs w:val="24"/>
          <w:lang w:val="es-ES"/>
        </w:rPr>
        <w:t xml:space="preserve">el texto </w:t>
      </w:r>
      <w:r w:rsidR="00793CCF">
        <w:rPr>
          <w:rFonts w:ascii="Times New Roman" w:hAnsi="Times New Roman" w:cs="Times New Roman"/>
          <w:sz w:val="24"/>
          <w:szCs w:val="24"/>
          <w:lang w:val="es-ES"/>
        </w:rPr>
        <w:t>original)</w:t>
      </w:r>
      <w:r w:rsidRPr="002303FA">
        <w:rPr>
          <w:rFonts w:ascii="Times New Roman" w:hAnsi="Times New Roman" w:cs="Times New Roman"/>
          <w:sz w:val="24"/>
          <w:szCs w:val="24"/>
          <w:lang w:val="es-ES"/>
        </w:rPr>
        <w:t xml:space="preserve"> y ella lo escribió muy fácilmente. Este libro era el reflejo de su personalidad y todas </w:t>
      </w:r>
      <w:r>
        <w:rPr>
          <w:rFonts w:ascii="Times New Roman" w:hAnsi="Times New Roman" w:cs="Times New Roman"/>
          <w:sz w:val="24"/>
          <w:szCs w:val="24"/>
          <w:lang w:val="es-ES"/>
        </w:rPr>
        <w:t>sus experiencias</w:t>
      </w:r>
      <w:r w:rsidRPr="002303FA">
        <w:rPr>
          <w:rFonts w:ascii="Times New Roman" w:hAnsi="Times New Roman" w:cs="Times New Roman"/>
          <w:sz w:val="24"/>
          <w:szCs w:val="24"/>
          <w:lang w:val="es-ES"/>
        </w:rPr>
        <w:t xml:space="preserve"> humanas y sobrenaturale</w:t>
      </w:r>
      <w:r>
        <w:rPr>
          <w:rFonts w:ascii="Times New Roman" w:hAnsi="Times New Roman" w:cs="Times New Roman"/>
          <w:sz w:val="24"/>
          <w:szCs w:val="24"/>
          <w:lang w:val="es-ES"/>
        </w:rPr>
        <w:t xml:space="preserve">s. </w:t>
      </w:r>
      <w:r w:rsidRPr="00057CFA">
        <w:rPr>
          <w:rFonts w:ascii="Times New Roman" w:hAnsi="Times New Roman" w:cs="Times New Roman"/>
          <w:sz w:val="24"/>
          <w:szCs w:val="24"/>
          <w:lang w:val="es-ES"/>
        </w:rPr>
        <w:t xml:space="preserve">Este libro es una biografía interna y externa de Santa </w:t>
      </w:r>
      <w:r w:rsidRPr="00057CFA">
        <w:rPr>
          <w:rFonts w:ascii="Times New Roman" w:hAnsi="Times New Roman" w:cs="Times New Roman"/>
          <w:sz w:val="24"/>
          <w:szCs w:val="24"/>
          <w:lang w:val="es-ES"/>
        </w:rPr>
        <w:lastRenderedPageBreak/>
        <w:t>Teresa porque habla de las experiencias mundanas y espirituales de ella</w:t>
      </w:r>
      <w:r>
        <w:rPr>
          <w:rFonts w:ascii="Times New Roman" w:hAnsi="Times New Roman" w:cs="Times New Roman"/>
          <w:sz w:val="24"/>
          <w:szCs w:val="24"/>
          <w:lang w:val="es-ES"/>
        </w:rPr>
        <w:t>.</w:t>
      </w:r>
      <w:r w:rsidRPr="002B7801">
        <w:rPr>
          <w:lang w:val="es-ES"/>
        </w:rPr>
        <w:t xml:space="preserve"> </w:t>
      </w:r>
      <w:r>
        <w:rPr>
          <w:rFonts w:ascii="Times New Roman" w:hAnsi="Times New Roman" w:cs="Times New Roman"/>
          <w:sz w:val="24"/>
          <w:szCs w:val="24"/>
          <w:lang w:val="es-ES"/>
        </w:rPr>
        <w:t xml:space="preserve"> Al principio</w:t>
      </w:r>
      <w:r w:rsidRPr="002B7801">
        <w:rPr>
          <w:rFonts w:ascii="Times New Roman" w:hAnsi="Times New Roman" w:cs="Times New Roman"/>
          <w:sz w:val="24"/>
          <w:szCs w:val="24"/>
          <w:lang w:val="es-ES"/>
        </w:rPr>
        <w:t xml:space="preserve"> del </w:t>
      </w:r>
      <w:r>
        <w:rPr>
          <w:rFonts w:ascii="Times New Roman" w:hAnsi="Times New Roman" w:cs="Times New Roman"/>
          <w:sz w:val="24"/>
          <w:szCs w:val="24"/>
          <w:lang w:val="es-ES"/>
        </w:rPr>
        <w:t>libro,</w:t>
      </w:r>
      <w:r w:rsidRPr="002B7801">
        <w:rPr>
          <w:rFonts w:ascii="Times New Roman" w:hAnsi="Times New Roman" w:cs="Times New Roman"/>
          <w:sz w:val="24"/>
          <w:szCs w:val="24"/>
          <w:lang w:val="es-ES"/>
        </w:rPr>
        <w:t xml:space="preserve"> </w:t>
      </w:r>
      <w:r>
        <w:rPr>
          <w:rFonts w:ascii="Times New Roman" w:hAnsi="Times New Roman" w:cs="Times New Roman"/>
          <w:sz w:val="24"/>
          <w:szCs w:val="24"/>
          <w:lang w:val="es-ES"/>
        </w:rPr>
        <w:t>la Santa</w:t>
      </w:r>
      <w:r w:rsidRPr="002B7801">
        <w:rPr>
          <w:rFonts w:ascii="Times New Roman" w:hAnsi="Times New Roman" w:cs="Times New Roman"/>
          <w:sz w:val="24"/>
          <w:szCs w:val="24"/>
          <w:lang w:val="es-ES"/>
        </w:rPr>
        <w:t xml:space="preserve"> nos cuenta su infancia y juventud. Y en la segunda parte son un grupo de oraciones clásicas y únicas y hace comparación con cuatro formas de regar un huerto de flores. </w:t>
      </w:r>
      <w:r w:rsidR="0045583F">
        <w:rPr>
          <w:rFonts w:ascii="Times New Roman" w:hAnsi="Times New Roman" w:cs="Times New Roman"/>
          <w:sz w:val="24"/>
          <w:szCs w:val="24"/>
          <w:lang w:val="es-ES"/>
        </w:rPr>
        <w:t>Es</w:t>
      </w:r>
      <w:r w:rsidR="00E425DE">
        <w:rPr>
          <w:rFonts w:ascii="Times New Roman" w:hAnsi="Times New Roman" w:cs="Times New Roman"/>
          <w:sz w:val="24"/>
          <w:szCs w:val="24"/>
          <w:lang w:val="es-ES"/>
        </w:rPr>
        <w:t xml:space="preserve">ta </w:t>
      </w:r>
      <w:r w:rsidR="00431423">
        <w:rPr>
          <w:rFonts w:ascii="Times New Roman" w:hAnsi="Times New Roman" w:cs="Times New Roman"/>
          <w:sz w:val="24"/>
          <w:szCs w:val="24"/>
          <w:lang w:val="es-ES"/>
        </w:rPr>
        <w:t>comparación es una muestr</w:t>
      </w:r>
      <w:r w:rsidR="00131452">
        <w:rPr>
          <w:rFonts w:ascii="Times New Roman" w:hAnsi="Times New Roman" w:cs="Times New Roman"/>
          <w:sz w:val="24"/>
          <w:szCs w:val="24"/>
          <w:lang w:val="es-ES"/>
        </w:rPr>
        <w:t xml:space="preserve">a de </w:t>
      </w:r>
      <w:r w:rsidR="00971B1F">
        <w:rPr>
          <w:rFonts w:ascii="Times New Roman" w:hAnsi="Times New Roman" w:cs="Times New Roman"/>
          <w:sz w:val="24"/>
          <w:szCs w:val="24"/>
          <w:lang w:val="es-ES"/>
        </w:rPr>
        <w:t>lo</w:t>
      </w:r>
      <w:r w:rsidR="00A36137">
        <w:rPr>
          <w:rFonts w:ascii="Times New Roman" w:hAnsi="Times New Roman" w:cs="Times New Roman"/>
          <w:sz w:val="24"/>
          <w:szCs w:val="24"/>
          <w:lang w:val="es-ES"/>
        </w:rPr>
        <w:t>s cuatro grado</w:t>
      </w:r>
      <w:r w:rsidR="00FB458B">
        <w:rPr>
          <w:rFonts w:ascii="Times New Roman" w:hAnsi="Times New Roman" w:cs="Times New Roman"/>
          <w:sz w:val="24"/>
          <w:szCs w:val="24"/>
          <w:lang w:val="es-ES"/>
        </w:rPr>
        <w:t xml:space="preserve">s de </w:t>
      </w:r>
      <w:r w:rsidR="00E75976">
        <w:rPr>
          <w:rFonts w:ascii="Times New Roman" w:hAnsi="Times New Roman" w:cs="Times New Roman"/>
          <w:sz w:val="24"/>
          <w:szCs w:val="24"/>
          <w:lang w:val="es-ES"/>
        </w:rPr>
        <w:t>oración los</w:t>
      </w:r>
      <w:r w:rsidR="00DD7A96">
        <w:rPr>
          <w:rFonts w:ascii="Times New Roman" w:hAnsi="Times New Roman" w:cs="Times New Roman"/>
          <w:sz w:val="24"/>
          <w:szCs w:val="24"/>
          <w:lang w:val="es-ES"/>
        </w:rPr>
        <w:t xml:space="preserve"> cuales </w:t>
      </w:r>
      <w:r w:rsidR="00244756">
        <w:rPr>
          <w:rFonts w:ascii="Times New Roman" w:hAnsi="Times New Roman" w:cs="Times New Roman"/>
          <w:sz w:val="24"/>
          <w:szCs w:val="24"/>
          <w:lang w:val="es-ES"/>
        </w:rPr>
        <w:t>son</w:t>
      </w:r>
      <w:r w:rsidR="00AC15EB">
        <w:rPr>
          <w:rFonts w:ascii="Times New Roman" w:hAnsi="Times New Roman" w:cs="Times New Roman"/>
          <w:sz w:val="24"/>
          <w:szCs w:val="24"/>
          <w:lang w:val="es-ES"/>
        </w:rPr>
        <w:t>: el p</w:t>
      </w:r>
      <w:r w:rsidR="00E52022">
        <w:rPr>
          <w:rFonts w:ascii="Times New Roman" w:hAnsi="Times New Roman" w:cs="Times New Roman"/>
          <w:sz w:val="24"/>
          <w:szCs w:val="24"/>
          <w:lang w:val="es-ES"/>
        </w:rPr>
        <w:t>rimero se trat</w:t>
      </w:r>
      <w:r w:rsidR="00AC209F">
        <w:rPr>
          <w:rFonts w:ascii="Times New Roman" w:hAnsi="Times New Roman" w:cs="Times New Roman"/>
          <w:sz w:val="24"/>
          <w:szCs w:val="24"/>
          <w:lang w:val="es-ES"/>
        </w:rPr>
        <w:t xml:space="preserve">a de la </w:t>
      </w:r>
      <w:r w:rsidR="00DF1EFC">
        <w:rPr>
          <w:rFonts w:ascii="Times New Roman" w:hAnsi="Times New Roman" w:cs="Times New Roman"/>
          <w:sz w:val="24"/>
          <w:szCs w:val="24"/>
          <w:lang w:val="es-ES"/>
        </w:rPr>
        <w:t xml:space="preserve">oración </w:t>
      </w:r>
      <w:r w:rsidR="00CF5494">
        <w:rPr>
          <w:rFonts w:ascii="Times New Roman" w:hAnsi="Times New Roman" w:cs="Times New Roman"/>
          <w:sz w:val="24"/>
          <w:szCs w:val="24"/>
          <w:lang w:val="es-ES"/>
        </w:rPr>
        <w:t>íntima</w:t>
      </w:r>
      <w:r w:rsidR="00DF1EFC">
        <w:rPr>
          <w:rFonts w:ascii="Times New Roman" w:hAnsi="Times New Roman" w:cs="Times New Roman"/>
          <w:sz w:val="24"/>
          <w:szCs w:val="24"/>
          <w:lang w:val="es-ES"/>
        </w:rPr>
        <w:t xml:space="preserve"> </w:t>
      </w:r>
      <w:r w:rsidR="008D35DB">
        <w:rPr>
          <w:rFonts w:ascii="Times New Roman" w:hAnsi="Times New Roman" w:cs="Times New Roman"/>
          <w:sz w:val="24"/>
          <w:szCs w:val="24"/>
          <w:lang w:val="es-ES"/>
        </w:rPr>
        <w:t>que se debe ha</w:t>
      </w:r>
      <w:r w:rsidR="00472AAC">
        <w:rPr>
          <w:rFonts w:ascii="Times New Roman" w:hAnsi="Times New Roman" w:cs="Times New Roman"/>
          <w:sz w:val="24"/>
          <w:szCs w:val="24"/>
          <w:lang w:val="es-ES"/>
        </w:rPr>
        <w:t xml:space="preserve">cer sin </w:t>
      </w:r>
      <w:r w:rsidR="006121EA">
        <w:rPr>
          <w:rFonts w:ascii="Times New Roman" w:hAnsi="Times New Roman" w:cs="Times New Roman"/>
          <w:sz w:val="24"/>
          <w:szCs w:val="24"/>
          <w:lang w:val="es-ES"/>
        </w:rPr>
        <w:t xml:space="preserve">ningún </w:t>
      </w:r>
      <w:r w:rsidR="00386C21">
        <w:rPr>
          <w:rFonts w:ascii="Times New Roman" w:hAnsi="Times New Roman" w:cs="Times New Roman"/>
          <w:sz w:val="24"/>
          <w:szCs w:val="24"/>
          <w:lang w:val="es-ES"/>
        </w:rPr>
        <w:t>protocolo,</w:t>
      </w:r>
      <w:r w:rsidR="00BC2DBA">
        <w:rPr>
          <w:rFonts w:ascii="Times New Roman" w:hAnsi="Times New Roman" w:cs="Times New Roman"/>
          <w:sz w:val="24"/>
          <w:szCs w:val="24"/>
          <w:lang w:val="es-ES"/>
        </w:rPr>
        <w:t xml:space="preserve"> sino </w:t>
      </w:r>
      <w:r w:rsidR="00702999">
        <w:rPr>
          <w:rFonts w:ascii="Times New Roman" w:hAnsi="Times New Roman" w:cs="Times New Roman"/>
          <w:sz w:val="24"/>
          <w:szCs w:val="24"/>
          <w:lang w:val="es-ES"/>
        </w:rPr>
        <w:t xml:space="preserve">que como una </w:t>
      </w:r>
      <w:r w:rsidR="00E60B85">
        <w:rPr>
          <w:rFonts w:ascii="Times New Roman" w:hAnsi="Times New Roman" w:cs="Times New Roman"/>
          <w:sz w:val="24"/>
          <w:szCs w:val="24"/>
          <w:lang w:val="es-ES"/>
        </w:rPr>
        <w:t>plática</w:t>
      </w:r>
      <w:r w:rsidR="00EA1855">
        <w:rPr>
          <w:rFonts w:ascii="Times New Roman" w:hAnsi="Times New Roman" w:cs="Times New Roman"/>
          <w:sz w:val="24"/>
          <w:szCs w:val="24"/>
          <w:lang w:val="es-ES"/>
        </w:rPr>
        <w:t xml:space="preserve"> con un</w:t>
      </w:r>
      <w:r w:rsidR="00F31EE0">
        <w:rPr>
          <w:rFonts w:ascii="Times New Roman" w:hAnsi="Times New Roman" w:cs="Times New Roman"/>
          <w:sz w:val="24"/>
          <w:szCs w:val="24"/>
          <w:lang w:val="es-ES"/>
        </w:rPr>
        <w:t xml:space="preserve"> amigo</w:t>
      </w:r>
      <w:r w:rsidR="00A86E40">
        <w:rPr>
          <w:rFonts w:ascii="Times New Roman" w:hAnsi="Times New Roman" w:cs="Times New Roman"/>
          <w:sz w:val="24"/>
          <w:szCs w:val="24"/>
          <w:lang w:val="es-ES"/>
        </w:rPr>
        <w:t xml:space="preserve">. </w:t>
      </w:r>
      <w:r w:rsidR="008F1558">
        <w:rPr>
          <w:rFonts w:ascii="Times New Roman" w:hAnsi="Times New Roman" w:cs="Times New Roman"/>
          <w:sz w:val="24"/>
          <w:szCs w:val="24"/>
          <w:lang w:val="es-ES"/>
        </w:rPr>
        <w:t>El segu</w:t>
      </w:r>
      <w:r w:rsidR="00F12A58">
        <w:rPr>
          <w:rFonts w:ascii="Times New Roman" w:hAnsi="Times New Roman" w:cs="Times New Roman"/>
          <w:sz w:val="24"/>
          <w:szCs w:val="24"/>
          <w:lang w:val="es-ES"/>
        </w:rPr>
        <w:t xml:space="preserve">ndo grado </w:t>
      </w:r>
      <w:r w:rsidR="0053084E">
        <w:rPr>
          <w:rFonts w:ascii="Times New Roman" w:hAnsi="Times New Roman" w:cs="Times New Roman"/>
          <w:sz w:val="24"/>
          <w:szCs w:val="24"/>
          <w:lang w:val="es-ES"/>
        </w:rPr>
        <w:t xml:space="preserve">es </w:t>
      </w:r>
      <w:r w:rsidR="006B13BE">
        <w:rPr>
          <w:rFonts w:ascii="Times New Roman" w:hAnsi="Times New Roman" w:cs="Times New Roman"/>
          <w:sz w:val="24"/>
          <w:szCs w:val="24"/>
          <w:lang w:val="es-ES"/>
        </w:rPr>
        <w:t>u</w:t>
      </w:r>
      <w:r w:rsidR="00FD25E7">
        <w:rPr>
          <w:rFonts w:ascii="Times New Roman" w:hAnsi="Times New Roman" w:cs="Times New Roman"/>
          <w:sz w:val="24"/>
          <w:szCs w:val="24"/>
          <w:lang w:val="es-ES"/>
        </w:rPr>
        <w:t xml:space="preserve">na </w:t>
      </w:r>
      <w:r w:rsidR="002C449B">
        <w:rPr>
          <w:rFonts w:ascii="Times New Roman" w:hAnsi="Times New Roman" w:cs="Times New Roman"/>
          <w:sz w:val="24"/>
          <w:szCs w:val="24"/>
          <w:lang w:val="es-ES"/>
        </w:rPr>
        <w:t xml:space="preserve">oración </w:t>
      </w:r>
      <w:r w:rsidR="008F7017">
        <w:rPr>
          <w:rFonts w:ascii="Times New Roman" w:hAnsi="Times New Roman" w:cs="Times New Roman"/>
          <w:sz w:val="24"/>
          <w:szCs w:val="24"/>
          <w:lang w:val="es-ES"/>
        </w:rPr>
        <w:t xml:space="preserve">de quietud </w:t>
      </w:r>
      <w:r w:rsidR="005C3747">
        <w:rPr>
          <w:rFonts w:ascii="Times New Roman" w:hAnsi="Times New Roman" w:cs="Times New Roman"/>
          <w:sz w:val="24"/>
          <w:szCs w:val="24"/>
          <w:lang w:val="es-ES"/>
        </w:rPr>
        <w:t>q</w:t>
      </w:r>
      <w:r w:rsidR="003F4C42">
        <w:rPr>
          <w:rFonts w:ascii="Times New Roman" w:hAnsi="Times New Roman" w:cs="Times New Roman"/>
          <w:sz w:val="24"/>
          <w:szCs w:val="24"/>
          <w:lang w:val="es-ES"/>
        </w:rPr>
        <w:t>ue tiene me</w:t>
      </w:r>
      <w:r w:rsidR="006D3ACD">
        <w:rPr>
          <w:rFonts w:ascii="Times New Roman" w:hAnsi="Times New Roman" w:cs="Times New Roman"/>
          <w:sz w:val="24"/>
          <w:szCs w:val="24"/>
          <w:lang w:val="es-ES"/>
        </w:rPr>
        <w:t>nos esfuerzo</w:t>
      </w:r>
      <w:r w:rsidR="00B7155B">
        <w:rPr>
          <w:rFonts w:ascii="Times New Roman" w:hAnsi="Times New Roman" w:cs="Times New Roman"/>
          <w:sz w:val="24"/>
          <w:szCs w:val="24"/>
          <w:lang w:val="es-ES"/>
        </w:rPr>
        <w:t xml:space="preserve"> personal. </w:t>
      </w:r>
      <w:r w:rsidR="00B817D5">
        <w:rPr>
          <w:rFonts w:ascii="Times New Roman" w:hAnsi="Times New Roman" w:cs="Times New Roman"/>
          <w:sz w:val="24"/>
          <w:szCs w:val="24"/>
          <w:lang w:val="es-ES"/>
        </w:rPr>
        <w:t>El terce</w:t>
      </w:r>
      <w:r w:rsidR="00E202E0">
        <w:rPr>
          <w:rFonts w:ascii="Times New Roman" w:hAnsi="Times New Roman" w:cs="Times New Roman"/>
          <w:sz w:val="24"/>
          <w:szCs w:val="24"/>
          <w:lang w:val="es-ES"/>
        </w:rPr>
        <w:t xml:space="preserve">r grado </w:t>
      </w:r>
      <w:r w:rsidR="00F81918">
        <w:rPr>
          <w:rFonts w:ascii="Times New Roman" w:hAnsi="Times New Roman" w:cs="Times New Roman"/>
          <w:sz w:val="24"/>
          <w:szCs w:val="24"/>
          <w:lang w:val="es-ES"/>
        </w:rPr>
        <w:t xml:space="preserve">es una </w:t>
      </w:r>
      <w:r w:rsidR="001F2EBA">
        <w:rPr>
          <w:rFonts w:ascii="Times New Roman" w:hAnsi="Times New Roman" w:cs="Times New Roman"/>
          <w:sz w:val="24"/>
          <w:szCs w:val="24"/>
          <w:lang w:val="es-ES"/>
        </w:rPr>
        <w:t>oración que ti</w:t>
      </w:r>
      <w:r w:rsidR="00207A6D">
        <w:rPr>
          <w:rFonts w:ascii="Times New Roman" w:hAnsi="Times New Roman" w:cs="Times New Roman"/>
          <w:sz w:val="24"/>
          <w:szCs w:val="24"/>
          <w:lang w:val="es-ES"/>
        </w:rPr>
        <w:t xml:space="preserve">ene menos </w:t>
      </w:r>
      <w:r w:rsidR="003A7A91">
        <w:rPr>
          <w:rFonts w:ascii="Times New Roman" w:hAnsi="Times New Roman" w:cs="Times New Roman"/>
          <w:sz w:val="24"/>
          <w:szCs w:val="24"/>
          <w:lang w:val="es-ES"/>
        </w:rPr>
        <w:t xml:space="preserve">esfuerzo </w:t>
      </w:r>
      <w:r w:rsidR="006C7669">
        <w:rPr>
          <w:rFonts w:ascii="Times New Roman" w:hAnsi="Times New Roman" w:cs="Times New Roman"/>
          <w:sz w:val="24"/>
          <w:szCs w:val="24"/>
          <w:lang w:val="es-ES"/>
        </w:rPr>
        <w:t xml:space="preserve">personal y </w:t>
      </w:r>
      <w:r w:rsidR="003C58EE">
        <w:rPr>
          <w:rFonts w:ascii="Times New Roman" w:hAnsi="Times New Roman" w:cs="Times New Roman"/>
          <w:sz w:val="24"/>
          <w:szCs w:val="24"/>
          <w:lang w:val="es-ES"/>
        </w:rPr>
        <w:t>más</w:t>
      </w:r>
      <w:r w:rsidR="006C7669">
        <w:rPr>
          <w:rFonts w:ascii="Times New Roman" w:hAnsi="Times New Roman" w:cs="Times New Roman"/>
          <w:sz w:val="24"/>
          <w:szCs w:val="24"/>
          <w:lang w:val="es-ES"/>
        </w:rPr>
        <w:t xml:space="preserve"> </w:t>
      </w:r>
      <w:r w:rsidR="004F66B6">
        <w:rPr>
          <w:rFonts w:ascii="Times New Roman" w:hAnsi="Times New Roman" w:cs="Times New Roman"/>
          <w:sz w:val="24"/>
          <w:szCs w:val="24"/>
          <w:lang w:val="es-ES"/>
        </w:rPr>
        <w:t xml:space="preserve">dirección </w:t>
      </w:r>
      <w:r w:rsidR="0089104A">
        <w:rPr>
          <w:rFonts w:ascii="Times New Roman" w:hAnsi="Times New Roman" w:cs="Times New Roman"/>
          <w:sz w:val="24"/>
          <w:szCs w:val="24"/>
          <w:lang w:val="es-ES"/>
        </w:rPr>
        <w:t xml:space="preserve">de </w:t>
      </w:r>
      <w:r w:rsidR="004055D7">
        <w:rPr>
          <w:rFonts w:ascii="Times New Roman" w:hAnsi="Times New Roman" w:cs="Times New Roman"/>
          <w:sz w:val="24"/>
          <w:szCs w:val="24"/>
          <w:lang w:val="es-ES"/>
        </w:rPr>
        <w:t xml:space="preserve">adoración. </w:t>
      </w:r>
      <w:r w:rsidR="00CF5494">
        <w:rPr>
          <w:rFonts w:ascii="Times New Roman" w:hAnsi="Times New Roman" w:cs="Times New Roman"/>
          <w:sz w:val="24"/>
          <w:szCs w:val="24"/>
          <w:lang w:val="es-ES"/>
        </w:rPr>
        <w:t>Él</w:t>
      </w:r>
      <w:r w:rsidR="00C8277D">
        <w:rPr>
          <w:rFonts w:ascii="Times New Roman" w:hAnsi="Times New Roman" w:cs="Times New Roman"/>
          <w:sz w:val="24"/>
          <w:szCs w:val="24"/>
          <w:lang w:val="es-ES"/>
        </w:rPr>
        <w:t xml:space="preserve"> </w:t>
      </w:r>
      <w:r w:rsidR="00DE49E5">
        <w:rPr>
          <w:rFonts w:ascii="Times New Roman" w:hAnsi="Times New Roman" w:cs="Times New Roman"/>
          <w:sz w:val="24"/>
          <w:szCs w:val="24"/>
          <w:lang w:val="es-ES"/>
        </w:rPr>
        <w:t>último grado</w:t>
      </w:r>
      <w:r w:rsidR="00C8277D">
        <w:rPr>
          <w:rFonts w:ascii="Times New Roman" w:hAnsi="Times New Roman" w:cs="Times New Roman"/>
          <w:sz w:val="24"/>
          <w:szCs w:val="24"/>
          <w:lang w:val="es-ES"/>
        </w:rPr>
        <w:t xml:space="preserve"> es </w:t>
      </w:r>
      <w:r w:rsidR="001D7B7D">
        <w:rPr>
          <w:rFonts w:ascii="Times New Roman" w:hAnsi="Times New Roman" w:cs="Times New Roman"/>
          <w:sz w:val="24"/>
          <w:szCs w:val="24"/>
          <w:lang w:val="es-ES"/>
        </w:rPr>
        <w:t xml:space="preserve">una </w:t>
      </w:r>
      <w:r w:rsidR="00777A43">
        <w:rPr>
          <w:rFonts w:ascii="Times New Roman" w:hAnsi="Times New Roman" w:cs="Times New Roman"/>
          <w:sz w:val="24"/>
          <w:szCs w:val="24"/>
          <w:lang w:val="es-ES"/>
        </w:rPr>
        <w:t xml:space="preserve">oración </w:t>
      </w:r>
      <w:r w:rsidR="003C58EE">
        <w:rPr>
          <w:rFonts w:ascii="Times New Roman" w:hAnsi="Times New Roman" w:cs="Times New Roman"/>
          <w:sz w:val="24"/>
          <w:szCs w:val="24"/>
          <w:lang w:val="es-ES"/>
        </w:rPr>
        <w:t>más</w:t>
      </w:r>
      <w:r w:rsidR="00777A43">
        <w:rPr>
          <w:rFonts w:ascii="Times New Roman" w:hAnsi="Times New Roman" w:cs="Times New Roman"/>
          <w:sz w:val="24"/>
          <w:szCs w:val="24"/>
          <w:lang w:val="es-ES"/>
        </w:rPr>
        <w:t xml:space="preserve"> </w:t>
      </w:r>
      <w:r w:rsidR="00174FA3">
        <w:rPr>
          <w:rFonts w:ascii="Times New Roman" w:hAnsi="Times New Roman" w:cs="Times New Roman"/>
          <w:sz w:val="24"/>
          <w:szCs w:val="24"/>
          <w:lang w:val="es-ES"/>
        </w:rPr>
        <w:t>extensa</w:t>
      </w:r>
      <w:r w:rsidR="00134322">
        <w:rPr>
          <w:rFonts w:ascii="Times New Roman" w:hAnsi="Times New Roman" w:cs="Times New Roman"/>
          <w:sz w:val="24"/>
          <w:szCs w:val="24"/>
          <w:lang w:val="es-ES"/>
        </w:rPr>
        <w:t xml:space="preserve"> y </w:t>
      </w:r>
      <w:r w:rsidR="00147368">
        <w:rPr>
          <w:rFonts w:ascii="Times New Roman" w:hAnsi="Times New Roman" w:cs="Times New Roman"/>
          <w:sz w:val="24"/>
          <w:szCs w:val="24"/>
          <w:lang w:val="es-ES"/>
        </w:rPr>
        <w:t xml:space="preserve">dedicada a </w:t>
      </w:r>
      <w:r w:rsidR="00520FD1">
        <w:rPr>
          <w:rFonts w:ascii="Times New Roman" w:hAnsi="Times New Roman" w:cs="Times New Roman"/>
          <w:sz w:val="24"/>
          <w:szCs w:val="24"/>
          <w:lang w:val="es-ES"/>
        </w:rPr>
        <w:t xml:space="preserve">las oraciones </w:t>
      </w:r>
      <w:r w:rsidR="0086359F">
        <w:rPr>
          <w:rFonts w:ascii="Times New Roman" w:hAnsi="Times New Roman" w:cs="Times New Roman"/>
          <w:sz w:val="24"/>
          <w:szCs w:val="24"/>
          <w:lang w:val="es-ES"/>
        </w:rPr>
        <w:t>que Dios no</w:t>
      </w:r>
      <w:r w:rsidR="00325668">
        <w:rPr>
          <w:rFonts w:ascii="Times New Roman" w:hAnsi="Times New Roman" w:cs="Times New Roman"/>
          <w:sz w:val="24"/>
          <w:szCs w:val="24"/>
          <w:lang w:val="es-ES"/>
        </w:rPr>
        <w:t xml:space="preserve">s </w:t>
      </w:r>
      <w:r w:rsidR="00747B28">
        <w:rPr>
          <w:rFonts w:ascii="Times New Roman" w:hAnsi="Times New Roman" w:cs="Times New Roman"/>
          <w:sz w:val="24"/>
          <w:szCs w:val="24"/>
          <w:lang w:val="es-ES"/>
        </w:rPr>
        <w:t>enseña</w:t>
      </w:r>
      <w:r w:rsidR="00325668">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En este libro Santa Teresa se describe a sí misma como una mujer con muchas virtudes, conocimientos de Dios. Al comienzo de su libro, ella habla de cómo fue el llamado que Dios le hizo a ella para convertirse en monja y servirlo a él. Otro punto muy importante que Santa Teresa relata es cuando su madre muere. En mi opinión, </w:t>
      </w:r>
      <w:r w:rsidRPr="00472B60">
        <w:rPr>
          <w:rFonts w:ascii="Times New Roman" w:hAnsi="Times New Roman" w:cs="Times New Roman"/>
          <w:sz w:val="24"/>
          <w:szCs w:val="24"/>
          <w:lang w:val="es-ES"/>
        </w:rPr>
        <w:t xml:space="preserve">La </w:t>
      </w:r>
      <w:r>
        <w:rPr>
          <w:rFonts w:ascii="Times New Roman" w:hAnsi="Times New Roman" w:cs="Times New Roman"/>
          <w:sz w:val="24"/>
          <w:szCs w:val="24"/>
          <w:lang w:val="es-ES"/>
        </w:rPr>
        <w:t>mamá</w:t>
      </w:r>
      <w:r w:rsidRPr="00472B60">
        <w:rPr>
          <w:rFonts w:ascii="Times New Roman" w:hAnsi="Times New Roman" w:cs="Times New Roman"/>
          <w:sz w:val="24"/>
          <w:szCs w:val="24"/>
          <w:lang w:val="es-ES"/>
        </w:rPr>
        <w:t xml:space="preserve"> era muy devota a las cosas de Dios y fue una buena influencia en la vida de Santa Teresa De Jesú</w:t>
      </w:r>
      <w:r>
        <w:rPr>
          <w:rFonts w:ascii="Times New Roman" w:hAnsi="Times New Roman" w:cs="Times New Roman"/>
          <w:sz w:val="24"/>
          <w:szCs w:val="24"/>
          <w:lang w:val="es-ES"/>
        </w:rPr>
        <w:t xml:space="preserve">s. </w:t>
      </w:r>
      <w:r w:rsidRPr="00D86B43">
        <w:rPr>
          <w:rFonts w:ascii="Times New Roman" w:hAnsi="Times New Roman" w:cs="Times New Roman"/>
          <w:sz w:val="24"/>
          <w:szCs w:val="24"/>
          <w:lang w:val="es-ES"/>
        </w:rPr>
        <w:t>Yo describiría a la familia de Santa Teresa De Jesús como una familia que era cercana a Dios</w:t>
      </w:r>
      <w:r>
        <w:rPr>
          <w:rFonts w:ascii="Times New Roman" w:hAnsi="Times New Roman" w:cs="Times New Roman"/>
          <w:sz w:val="24"/>
          <w:szCs w:val="24"/>
          <w:lang w:val="es-ES"/>
        </w:rPr>
        <w:t>, con muchos valores</w:t>
      </w:r>
      <w:r w:rsidRPr="00D86B43">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buenos </w:t>
      </w:r>
      <w:r w:rsidRPr="00D86B43">
        <w:rPr>
          <w:rFonts w:ascii="Times New Roman" w:hAnsi="Times New Roman" w:cs="Times New Roman"/>
          <w:sz w:val="24"/>
          <w:szCs w:val="24"/>
          <w:lang w:val="es-ES"/>
        </w:rPr>
        <w:t>y que trabajo fuerte para educar bien a los hijos en los caminos de Dios</w:t>
      </w:r>
      <w:r>
        <w:rPr>
          <w:rFonts w:ascii="Times New Roman" w:hAnsi="Times New Roman" w:cs="Times New Roman"/>
          <w:sz w:val="24"/>
          <w:szCs w:val="24"/>
          <w:lang w:val="es-ES"/>
        </w:rPr>
        <w:t xml:space="preserve">. </w:t>
      </w:r>
    </w:p>
    <w:p w14:paraId="17DCC49C" w14:textId="77777777" w:rsidR="0005248A" w:rsidRDefault="0005248A" w:rsidP="0005248A">
      <w:pPr>
        <w:tabs>
          <w:tab w:val="left" w:pos="3972"/>
        </w:tabs>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 xml:space="preserve">      Santa Teresa quizás fue la primera mujer feminista de la Iglesia Católica. En el siglo XVI, Santa Teresa escribió muchos libros en los que ella relataba l</w:t>
      </w:r>
      <w:r w:rsidRPr="00B343EC">
        <w:rPr>
          <w:rFonts w:ascii="Times New Roman" w:hAnsi="Times New Roman" w:cs="Times New Roman"/>
          <w:sz w:val="24"/>
          <w:szCs w:val="24"/>
          <w:lang w:val="es-ES"/>
        </w:rPr>
        <w:t xml:space="preserve">a desigualdad </w:t>
      </w:r>
      <w:r>
        <w:rPr>
          <w:rFonts w:ascii="Times New Roman" w:hAnsi="Times New Roman" w:cs="Times New Roman"/>
          <w:sz w:val="24"/>
          <w:szCs w:val="24"/>
          <w:lang w:val="es-ES"/>
        </w:rPr>
        <w:t xml:space="preserve">en contra de las mujeres </w:t>
      </w:r>
      <w:r w:rsidRPr="00B343EC">
        <w:rPr>
          <w:rFonts w:ascii="Times New Roman" w:hAnsi="Times New Roman" w:cs="Times New Roman"/>
          <w:sz w:val="24"/>
          <w:szCs w:val="24"/>
          <w:lang w:val="es-ES"/>
        </w:rPr>
        <w:t xml:space="preserve">que </w:t>
      </w:r>
      <w:r>
        <w:rPr>
          <w:rFonts w:ascii="Times New Roman" w:hAnsi="Times New Roman" w:cs="Times New Roman"/>
          <w:sz w:val="24"/>
          <w:szCs w:val="24"/>
          <w:lang w:val="es-ES"/>
        </w:rPr>
        <w:t>ella</w:t>
      </w:r>
      <w:r w:rsidRPr="00B343EC">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miraba </w:t>
      </w:r>
      <w:r w:rsidRPr="00B343EC">
        <w:rPr>
          <w:rFonts w:ascii="Times New Roman" w:hAnsi="Times New Roman" w:cs="Times New Roman"/>
          <w:sz w:val="24"/>
          <w:szCs w:val="24"/>
          <w:lang w:val="es-ES"/>
        </w:rPr>
        <w:t>en las decisiones de la jerarquía eclesiástic</w:t>
      </w:r>
      <w:r>
        <w:rPr>
          <w:rFonts w:ascii="Times New Roman" w:hAnsi="Times New Roman" w:cs="Times New Roman"/>
          <w:sz w:val="24"/>
          <w:szCs w:val="24"/>
          <w:lang w:val="es-ES"/>
        </w:rPr>
        <w:t xml:space="preserve">a. En mi opinión, yo creo que ella hizo un excelente trabajo porque logró concienciar a la Iglesia Católica y ahora las mujeres tienen el derecho a ser escuchadas a la hora de tomar las decisiones importantes en la iglesia y en muchos lugares. Otra regla que Santa Teresa impulsó en todos sus conventos y monasterios era que ningún hombre ejerciera de superior y que sus monjas eligieran a sus superioras cada tres años. Yo opino que eso estaba bien porque si había solo mujeres de superioras en los conventos, </w:t>
      </w:r>
      <w:r>
        <w:rPr>
          <w:rFonts w:ascii="Times New Roman" w:hAnsi="Times New Roman" w:cs="Times New Roman"/>
          <w:sz w:val="24"/>
          <w:szCs w:val="24"/>
          <w:lang w:val="es-ES"/>
        </w:rPr>
        <w:lastRenderedPageBreak/>
        <w:t xml:space="preserve">eso era una muestra que también las mujeres podían tener control para tomar decisiones cruciales. </w:t>
      </w:r>
    </w:p>
    <w:p w14:paraId="511901D6" w14:textId="2AF99398" w:rsidR="00306FFB" w:rsidRPr="00CE570F" w:rsidRDefault="00321E3D" w:rsidP="00321E3D">
      <w:pPr>
        <w:tabs>
          <w:tab w:val="left" w:pos="3972"/>
        </w:tabs>
        <w:spacing w:line="480" w:lineRule="auto"/>
        <w:rPr>
          <w:rFonts w:ascii="Times New Roman" w:hAnsi="Times New Roman" w:cs="Times New Roman"/>
          <w:sz w:val="24"/>
          <w:szCs w:val="24"/>
          <w:lang w:val="es-ES"/>
        </w:rPr>
      </w:pPr>
      <w:r>
        <w:rPr>
          <w:rFonts w:ascii="Times New Roman" w:hAnsi="Times New Roman" w:cs="Times New Roman"/>
          <w:sz w:val="24"/>
          <w:szCs w:val="24"/>
          <w:lang w:val="es-ES"/>
        </w:rPr>
        <w:t xml:space="preserve">     Al final de todo, Santa Teresa de Jesús fue una gran escritora que escribió muchos libros interesantes sobre varios temas controversiales de la Iglesia Católica. El libro que yo estoy reflexionando esta ocasión es </w:t>
      </w:r>
      <w:r>
        <w:rPr>
          <w:rFonts w:ascii="Times New Roman" w:hAnsi="Times New Roman" w:cs="Times New Roman"/>
          <w:i/>
          <w:iCs/>
          <w:sz w:val="24"/>
          <w:szCs w:val="24"/>
          <w:lang w:val="es-ES"/>
        </w:rPr>
        <w:t xml:space="preserve">El Libro De La Vida. </w:t>
      </w:r>
      <w:r>
        <w:rPr>
          <w:rFonts w:ascii="Times New Roman" w:hAnsi="Times New Roman" w:cs="Times New Roman"/>
          <w:sz w:val="24"/>
          <w:szCs w:val="24"/>
          <w:lang w:val="es-ES"/>
        </w:rPr>
        <w:t xml:space="preserve">Como ya he explicado en los párrafos anteriores, este libro trata de la vida Santa Teresa De Jesús y de cómo </w:t>
      </w:r>
      <w:r w:rsidR="008C3069">
        <w:rPr>
          <w:rFonts w:ascii="Times New Roman" w:hAnsi="Times New Roman" w:cs="Times New Roman"/>
          <w:sz w:val="24"/>
          <w:szCs w:val="24"/>
          <w:lang w:val="es-ES"/>
        </w:rPr>
        <w:t>ob</w:t>
      </w:r>
      <w:r w:rsidR="004D7C4F">
        <w:rPr>
          <w:rFonts w:ascii="Times New Roman" w:hAnsi="Times New Roman" w:cs="Times New Roman"/>
          <w:sz w:val="24"/>
          <w:szCs w:val="24"/>
          <w:lang w:val="es-ES"/>
        </w:rPr>
        <w:t>rar</w:t>
      </w:r>
      <w:r>
        <w:rPr>
          <w:rFonts w:ascii="Times New Roman" w:hAnsi="Times New Roman" w:cs="Times New Roman"/>
          <w:sz w:val="24"/>
          <w:szCs w:val="24"/>
          <w:lang w:val="es-ES"/>
        </w:rPr>
        <w:t xml:space="preserve"> bien</w:t>
      </w:r>
      <w:r w:rsidR="00E3312A">
        <w:rPr>
          <w:rFonts w:ascii="Times New Roman" w:hAnsi="Times New Roman" w:cs="Times New Roman"/>
          <w:sz w:val="24"/>
          <w:szCs w:val="24"/>
          <w:lang w:val="es-ES"/>
        </w:rPr>
        <w:t xml:space="preserve">. </w:t>
      </w:r>
      <w:r w:rsidR="00362087">
        <w:rPr>
          <w:rFonts w:ascii="Times New Roman" w:hAnsi="Times New Roman" w:cs="Times New Roman"/>
          <w:sz w:val="24"/>
          <w:szCs w:val="24"/>
          <w:lang w:val="es-ES"/>
        </w:rPr>
        <w:t>D</w:t>
      </w:r>
      <w:r w:rsidR="00DF271B">
        <w:rPr>
          <w:rFonts w:ascii="Times New Roman" w:hAnsi="Times New Roman" w:cs="Times New Roman"/>
          <w:sz w:val="24"/>
          <w:szCs w:val="24"/>
          <w:lang w:val="es-ES"/>
        </w:rPr>
        <w:t>es</w:t>
      </w:r>
      <w:r w:rsidR="00362087">
        <w:rPr>
          <w:rFonts w:ascii="Times New Roman" w:hAnsi="Times New Roman" w:cs="Times New Roman"/>
          <w:sz w:val="24"/>
          <w:szCs w:val="24"/>
          <w:lang w:val="es-ES"/>
        </w:rPr>
        <w:t>de mi punt</w:t>
      </w:r>
      <w:r w:rsidR="00A14D07">
        <w:rPr>
          <w:rFonts w:ascii="Times New Roman" w:hAnsi="Times New Roman" w:cs="Times New Roman"/>
          <w:sz w:val="24"/>
          <w:szCs w:val="24"/>
          <w:lang w:val="es-ES"/>
        </w:rPr>
        <w:t>o de vista</w:t>
      </w:r>
      <w:r w:rsidR="002339CE">
        <w:rPr>
          <w:rFonts w:ascii="Times New Roman" w:hAnsi="Times New Roman" w:cs="Times New Roman"/>
          <w:sz w:val="24"/>
          <w:szCs w:val="24"/>
          <w:lang w:val="es-ES"/>
        </w:rPr>
        <w:t xml:space="preserve">, </w:t>
      </w:r>
      <w:r>
        <w:rPr>
          <w:rFonts w:ascii="Times New Roman" w:hAnsi="Times New Roman" w:cs="Times New Roman"/>
          <w:sz w:val="24"/>
          <w:szCs w:val="24"/>
          <w:lang w:val="es-ES"/>
        </w:rPr>
        <w:t>Santa Teresa hizo una buena autobiografía porque explica con muy buenos detalles todos los sucesos más importantes de su vida desde que es niña hasta su edad adulta. También hace una buena comparación con la oración y los huertos de flores</w:t>
      </w:r>
    </w:p>
    <w:sectPr w:rsidR="00306FFB" w:rsidRPr="00CE570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262EB" w14:textId="77777777" w:rsidR="0061467A" w:rsidRDefault="0061467A" w:rsidP="000A6F67">
      <w:pPr>
        <w:spacing w:after="0" w:line="240" w:lineRule="auto"/>
      </w:pPr>
      <w:r>
        <w:separator/>
      </w:r>
    </w:p>
  </w:endnote>
  <w:endnote w:type="continuationSeparator" w:id="0">
    <w:p w14:paraId="1CF36F26" w14:textId="77777777" w:rsidR="0061467A" w:rsidRDefault="0061467A" w:rsidP="000A6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3B75E" w14:textId="77777777" w:rsidR="0061467A" w:rsidRDefault="0061467A" w:rsidP="000A6F67">
      <w:pPr>
        <w:spacing w:after="0" w:line="240" w:lineRule="auto"/>
      </w:pPr>
      <w:r>
        <w:separator/>
      </w:r>
    </w:p>
  </w:footnote>
  <w:footnote w:type="continuationSeparator" w:id="0">
    <w:p w14:paraId="2C56C165" w14:textId="77777777" w:rsidR="0061467A" w:rsidRDefault="0061467A" w:rsidP="000A6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829838"/>
      <w:docPartObj>
        <w:docPartGallery w:val="Page Numbers (Top of Page)"/>
        <w:docPartUnique/>
      </w:docPartObj>
    </w:sdtPr>
    <w:sdtEndPr>
      <w:rPr>
        <w:noProof/>
      </w:rPr>
    </w:sdtEndPr>
    <w:sdtContent>
      <w:p w14:paraId="5355557E" w14:textId="07AEDC5C" w:rsidR="000A6F67" w:rsidRDefault="000A6F6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53BD55" w14:textId="77777777" w:rsidR="000A6F67" w:rsidRDefault="000A6F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tDS0NDAxNDQ1sjBW0lEKTi0uzszPAykwrwUAW1qfrCwAAAA="/>
  </w:docVars>
  <w:rsids>
    <w:rsidRoot w:val="00EF7475"/>
    <w:rsid w:val="00007DA8"/>
    <w:rsid w:val="0001083F"/>
    <w:rsid w:val="00010C7A"/>
    <w:rsid w:val="00015BE4"/>
    <w:rsid w:val="00017817"/>
    <w:rsid w:val="00027080"/>
    <w:rsid w:val="00033328"/>
    <w:rsid w:val="00036FBA"/>
    <w:rsid w:val="00045A20"/>
    <w:rsid w:val="00046611"/>
    <w:rsid w:val="00047071"/>
    <w:rsid w:val="0005248A"/>
    <w:rsid w:val="00055516"/>
    <w:rsid w:val="00057459"/>
    <w:rsid w:val="00057CFA"/>
    <w:rsid w:val="00073631"/>
    <w:rsid w:val="000738A2"/>
    <w:rsid w:val="00073F02"/>
    <w:rsid w:val="000748C6"/>
    <w:rsid w:val="00076F5A"/>
    <w:rsid w:val="00081EBB"/>
    <w:rsid w:val="000858FD"/>
    <w:rsid w:val="000904A2"/>
    <w:rsid w:val="00091567"/>
    <w:rsid w:val="000923F9"/>
    <w:rsid w:val="000A038C"/>
    <w:rsid w:val="000A06E4"/>
    <w:rsid w:val="000A46F7"/>
    <w:rsid w:val="000A6F67"/>
    <w:rsid w:val="000C4C3C"/>
    <w:rsid w:val="000D0C76"/>
    <w:rsid w:val="000E291B"/>
    <w:rsid w:val="000F1873"/>
    <w:rsid w:val="000F3E02"/>
    <w:rsid w:val="000F41EF"/>
    <w:rsid w:val="000F5120"/>
    <w:rsid w:val="001024B5"/>
    <w:rsid w:val="0010256C"/>
    <w:rsid w:val="001103D2"/>
    <w:rsid w:val="00113B90"/>
    <w:rsid w:val="00121816"/>
    <w:rsid w:val="00121F1D"/>
    <w:rsid w:val="00122B48"/>
    <w:rsid w:val="001251ED"/>
    <w:rsid w:val="00125DD6"/>
    <w:rsid w:val="00130FAD"/>
    <w:rsid w:val="00131452"/>
    <w:rsid w:val="00131E4C"/>
    <w:rsid w:val="00134322"/>
    <w:rsid w:val="0013463C"/>
    <w:rsid w:val="00143650"/>
    <w:rsid w:val="0014446C"/>
    <w:rsid w:val="00144FB5"/>
    <w:rsid w:val="00147368"/>
    <w:rsid w:val="00152FA9"/>
    <w:rsid w:val="001551F9"/>
    <w:rsid w:val="00163233"/>
    <w:rsid w:val="00174C00"/>
    <w:rsid w:val="00174FA3"/>
    <w:rsid w:val="00184D42"/>
    <w:rsid w:val="0018713E"/>
    <w:rsid w:val="001955FC"/>
    <w:rsid w:val="001A595D"/>
    <w:rsid w:val="001A62F1"/>
    <w:rsid w:val="001B06A4"/>
    <w:rsid w:val="001B2AA0"/>
    <w:rsid w:val="001B4DC7"/>
    <w:rsid w:val="001C0D99"/>
    <w:rsid w:val="001D7B7D"/>
    <w:rsid w:val="001E4C16"/>
    <w:rsid w:val="001E6395"/>
    <w:rsid w:val="001F2EBA"/>
    <w:rsid w:val="001F68B7"/>
    <w:rsid w:val="002013F5"/>
    <w:rsid w:val="00204D89"/>
    <w:rsid w:val="0020649F"/>
    <w:rsid w:val="00206C92"/>
    <w:rsid w:val="00207A6D"/>
    <w:rsid w:val="002118D9"/>
    <w:rsid w:val="002164A6"/>
    <w:rsid w:val="0022348B"/>
    <w:rsid w:val="00224B1C"/>
    <w:rsid w:val="002303FA"/>
    <w:rsid w:val="00232326"/>
    <w:rsid w:val="00233472"/>
    <w:rsid w:val="002339CE"/>
    <w:rsid w:val="002346DF"/>
    <w:rsid w:val="00242DB7"/>
    <w:rsid w:val="00244756"/>
    <w:rsid w:val="00245308"/>
    <w:rsid w:val="0024596E"/>
    <w:rsid w:val="00260E9A"/>
    <w:rsid w:val="00262D0D"/>
    <w:rsid w:val="00265DD1"/>
    <w:rsid w:val="00266419"/>
    <w:rsid w:val="00270E6A"/>
    <w:rsid w:val="00272BA6"/>
    <w:rsid w:val="002932B0"/>
    <w:rsid w:val="002954D0"/>
    <w:rsid w:val="002A10CF"/>
    <w:rsid w:val="002A1A22"/>
    <w:rsid w:val="002A3644"/>
    <w:rsid w:val="002A50CD"/>
    <w:rsid w:val="002A52F6"/>
    <w:rsid w:val="002A5E7E"/>
    <w:rsid w:val="002B1AD9"/>
    <w:rsid w:val="002B1C04"/>
    <w:rsid w:val="002B7801"/>
    <w:rsid w:val="002C04F9"/>
    <w:rsid w:val="002C1316"/>
    <w:rsid w:val="002C1664"/>
    <w:rsid w:val="002C449B"/>
    <w:rsid w:val="002C5898"/>
    <w:rsid w:val="002D009D"/>
    <w:rsid w:val="002D533D"/>
    <w:rsid w:val="002D675A"/>
    <w:rsid w:val="002E0536"/>
    <w:rsid w:val="002E1FA1"/>
    <w:rsid w:val="002E5467"/>
    <w:rsid w:val="002F2A90"/>
    <w:rsid w:val="002F4FB5"/>
    <w:rsid w:val="00302C7F"/>
    <w:rsid w:val="00306FFB"/>
    <w:rsid w:val="00311405"/>
    <w:rsid w:val="00317729"/>
    <w:rsid w:val="00317C06"/>
    <w:rsid w:val="00321E3D"/>
    <w:rsid w:val="003235E9"/>
    <w:rsid w:val="00325668"/>
    <w:rsid w:val="00326773"/>
    <w:rsid w:val="003359ED"/>
    <w:rsid w:val="003401DC"/>
    <w:rsid w:val="0034794F"/>
    <w:rsid w:val="003527E9"/>
    <w:rsid w:val="003556F6"/>
    <w:rsid w:val="00356D69"/>
    <w:rsid w:val="003579AE"/>
    <w:rsid w:val="00362087"/>
    <w:rsid w:val="003728F2"/>
    <w:rsid w:val="00373601"/>
    <w:rsid w:val="003746A7"/>
    <w:rsid w:val="00375B82"/>
    <w:rsid w:val="00376D04"/>
    <w:rsid w:val="003772C5"/>
    <w:rsid w:val="00377E7A"/>
    <w:rsid w:val="0038073F"/>
    <w:rsid w:val="00383B08"/>
    <w:rsid w:val="00386C21"/>
    <w:rsid w:val="003A2B15"/>
    <w:rsid w:val="003A4618"/>
    <w:rsid w:val="003A5F73"/>
    <w:rsid w:val="003A7A91"/>
    <w:rsid w:val="003B45E8"/>
    <w:rsid w:val="003B6341"/>
    <w:rsid w:val="003C58EE"/>
    <w:rsid w:val="003D05DB"/>
    <w:rsid w:val="003D7367"/>
    <w:rsid w:val="003E2ADF"/>
    <w:rsid w:val="003E770D"/>
    <w:rsid w:val="003F1CC3"/>
    <w:rsid w:val="003F26CF"/>
    <w:rsid w:val="003F49BA"/>
    <w:rsid w:val="003F4C42"/>
    <w:rsid w:val="003F5603"/>
    <w:rsid w:val="003F5BBC"/>
    <w:rsid w:val="00404A28"/>
    <w:rsid w:val="004055D7"/>
    <w:rsid w:val="00407233"/>
    <w:rsid w:val="0042067A"/>
    <w:rsid w:val="00424A0A"/>
    <w:rsid w:val="00425242"/>
    <w:rsid w:val="00431423"/>
    <w:rsid w:val="00433CEB"/>
    <w:rsid w:val="00433D39"/>
    <w:rsid w:val="00434E02"/>
    <w:rsid w:val="00436AA3"/>
    <w:rsid w:val="00447186"/>
    <w:rsid w:val="00451E15"/>
    <w:rsid w:val="00452101"/>
    <w:rsid w:val="0045583F"/>
    <w:rsid w:val="00461803"/>
    <w:rsid w:val="00461993"/>
    <w:rsid w:val="004643EF"/>
    <w:rsid w:val="00467E10"/>
    <w:rsid w:val="004727FB"/>
    <w:rsid w:val="00472AAC"/>
    <w:rsid w:val="00472B60"/>
    <w:rsid w:val="00473A6F"/>
    <w:rsid w:val="00483742"/>
    <w:rsid w:val="00486250"/>
    <w:rsid w:val="0049188E"/>
    <w:rsid w:val="004935CB"/>
    <w:rsid w:val="00493F15"/>
    <w:rsid w:val="00494DC4"/>
    <w:rsid w:val="004950CC"/>
    <w:rsid w:val="0049787A"/>
    <w:rsid w:val="004A41ED"/>
    <w:rsid w:val="004B0665"/>
    <w:rsid w:val="004B36FC"/>
    <w:rsid w:val="004B59CD"/>
    <w:rsid w:val="004C49B0"/>
    <w:rsid w:val="004C5E46"/>
    <w:rsid w:val="004C6F2A"/>
    <w:rsid w:val="004D0121"/>
    <w:rsid w:val="004D1E2F"/>
    <w:rsid w:val="004D2009"/>
    <w:rsid w:val="004D2F79"/>
    <w:rsid w:val="004D7C4F"/>
    <w:rsid w:val="004E08CB"/>
    <w:rsid w:val="004F65E1"/>
    <w:rsid w:val="004F66B6"/>
    <w:rsid w:val="0050483D"/>
    <w:rsid w:val="00511896"/>
    <w:rsid w:val="00520FD1"/>
    <w:rsid w:val="0053084E"/>
    <w:rsid w:val="00532870"/>
    <w:rsid w:val="0053310F"/>
    <w:rsid w:val="005414C0"/>
    <w:rsid w:val="005436D8"/>
    <w:rsid w:val="005451D6"/>
    <w:rsid w:val="005501C2"/>
    <w:rsid w:val="0055165A"/>
    <w:rsid w:val="00556A2D"/>
    <w:rsid w:val="00556CC4"/>
    <w:rsid w:val="00565C5B"/>
    <w:rsid w:val="00567793"/>
    <w:rsid w:val="0057295D"/>
    <w:rsid w:val="00577E96"/>
    <w:rsid w:val="00592339"/>
    <w:rsid w:val="00593557"/>
    <w:rsid w:val="005A1D70"/>
    <w:rsid w:val="005A22B8"/>
    <w:rsid w:val="005B2C19"/>
    <w:rsid w:val="005B7178"/>
    <w:rsid w:val="005C07A4"/>
    <w:rsid w:val="005C3747"/>
    <w:rsid w:val="005C59A7"/>
    <w:rsid w:val="005C7502"/>
    <w:rsid w:val="005D22BF"/>
    <w:rsid w:val="005D7576"/>
    <w:rsid w:val="005E08CA"/>
    <w:rsid w:val="005E58FF"/>
    <w:rsid w:val="005E5BB6"/>
    <w:rsid w:val="005F7B46"/>
    <w:rsid w:val="00602147"/>
    <w:rsid w:val="006057AE"/>
    <w:rsid w:val="00607B6B"/>
    <w:rsid w:val="006121EA"/>
    <w:rsid w:val="00613252"/>
    <w:rsid w:val="0061467A"/>
    <w:rsid w:val="00615A6B"/>
    <w:rsid w:val="006233DC"/>
    <w:rsid w:val="006253EE"/>
    <w:rsid w:val="00632DAE"/>
    <w:rsid w:val="006339AB"/>
    <w:rsid w:val="006357E6"/>
    <w:rsid w:val="00640F71"/>
    <w:rsid w:val="00641E44"/>
    <w:rsid w:val="00645721"/>
    <w:rsid w:val="00651182"/>
    <w:rsid w:val="00665328"/>
    <w:rsid w:val="0068451E"/>
    <w:rsid w:val="00685278"/>
    <w:rsid w:val="006865BA"/>
    <w:rsid w:val="00694273"/>
    <w:rsid w:val="00696209"/>
    <w:rsid w:val="006968BD"/>
    <w:rsid w:val="006A3309"/>
    <w:rsid w:val="006B069E"/>
    <w:rsid w:val="006B13BE"/>
    <w:rsid w:val="006B62FD"/>
    <w:rsid w:val="006C337F"/>
    <w:rsid w:val="006C7669"/>
    <w:rsid w:val="006D06D0"/>
    <w:rsid w:val="006D3ACD"/>
    <w:rsid w:val="006D501B"/>
    <w:rsid w:val="006E24E8"/>
    <w:rsid w:val="006E4383"/>
    <w:rsid w:val="006F263A"/>
    <w:rsid w:val="006F55BB"/>
    <w:rsid w:val="006F5F66"/>
    <w:rsid w:val="00701195"/>
    <w:rsid w:val="00702999"/>
    <w:rsid w:val="0071094A"/>
    <w:rsid w:val="007156B5"/>
    <w:rsid w:val="00722F0D"/>
    <w:rsid w:val="00737545"/>
    <w:rsid w:val="00747B28"/>
    <w:rsid w:val="00760D5F"/>
    <w:rsid w:val="0076498F"/>
    <w:rsid w:val="0076606B"/>
    <w:rsid w:val="0077278E"/>
    <w:rsid w:val="00776387"/>
    <w:rsid w:val="00777A43"/>
    <w:rsid w:val="00780810"/>
    <w:rsid w:val="00781717"/>
    <w:rsid w:val="00781900"/>
    <w:rsid w:val="00782494"/>
    <w:rsid w:val="00793CCF"/>
    <w:rsid w:val="00794AC8"/>
    <w:rsid w:val="007A0689"/>
    <w:rsid w:val="007A5E5C"/>
    <w:rsid w:val="007B4315"/>
    <w:rsid w:val="007C322F"/>
    <w:rsid w:val="007D0888"/>
    <w:rsid w:val="007D745A"/>
    <w:rsid w:val="007E0FF9"/>
    <w:rsid w:val="007E1239"/>
    <w:rsid w:val="007E2C98"/>
    <w:rsid w:val="007E31F3"/>
    <w:rsid w:val="007E5AD5"/>
    <w:rsid w:val="007E7AEB"/>
    <w:rsid w:val="007F21AC"/>
    <w:rsid w:val="007F5786"/>
    <w:rsid w:val="00800ABA"/>
    <w:rsid w:val="00803734"/>
    <w:rsid w:val="00815D11"/>
    <w:rsid w:val="00820F9C"/>
    <w:rsid w:val="008254EE"/>
    <w:rsid w:val="00845A32"/>
    <w:rsid w:val="00847F6C"/>
    <w:rsid w:val="008536D3"/>
    <w:rsid w:val="0086359F"/>
    <w:rsid w:val="00864ACF"/>
    <w:rsid w:val="008740E9"/>
    <w:rsid w:val="00874C76"/>
    <w:rsid w:val="0089104A"/>
    <w:rsid w:val="008949A2"/>
    <w:rsid w:val="008A413E"/>
    <w:rsid w:val="008A4EC1"/>
    <w:rsid w:val="008A69D7"/>
    <w:rsid w:val="008A6D03"/>
    <w:rsid w:val="008B15E1"/>
    <w:rsid w:val="008B2792"/>
    <w:rsid w:val="008C0FEB"/>
    <w:rsid w:val="008C1B89"/>
    <w:rsid w:val="008C3069"/>
    <w:rsid w:val="008C3A2E"/>
    <w:rsid w:val="008D35DB"/>
    <w:rsid w:val="008E1682"/>
    <w:rsid w:val="008E36B5"/>
    <w:rsid w:val="008E5CA0"/>
    <w:rsid w:val="008E757A"/>
    <w:rsid w:val="008F1558"/>
    <w:rsid w:val="008F7017"/>
    <w:rsid w:val="00900800"/>
    <w:rsid w:val="00903CBA"/>
    <w:rsid w:val="00905F7B"/>
    <w:rsid w:val="00920123"/>
    <w:rsid w:val="009253B1"/>
    <w:rsid w:val="00926F8B"/>
    <w:rsid w:val="00930FB4"/>
    <w:rsid w:val="00934C50"/>
    <w:rsid w:val="009369E4"/>
    <w:rsid w:val="00951142"/>
    <w:rsid w:val="00966FDF"/>
    <w:rsid w:val="00967D53"/>
    <w:rsid w:val="0097022D"/>
    <w:rsid w:val="00971B1F"/>
    <w:rsid w:val="00986C2D"/>
    <w:rsid w:val="00995D23"/>
    <w:rsid w:val="009A0E34"/>
    <w:rsid w:val="009B0491"/>
    <w:rsid w:val="009B331B"/>
    <w:rsid w:val="009C260C"/>
    <w:rsid w:val="009C3D6D"/>
    <w:rsid w:val="009C7FC0"/>
    <w:rsid w:val="009D2F03"/>
    <w:rsid w:val="009D3C7A"/>
    <w:rsid w:val="009D4F90"/>
    <w:rsid w:val="009E44FC"/>
    <w:rsid w:val="009E690B"/>
    <w:rsid w:val="009F1095"/>
    <w:rsid w:val="00A0284F"/>
    <w:rsid w:val="00A03A9F"/>
    <w:rsid w:val="00A0587D"/>
    <w:rsid w:val="00A14D07"/>
    <w:rsid w:val="00A26470"/>
    <w:rsid w:val="00A277E9"/>
    <w:rsid w:val="00A320E6"/>
    <w:rsid w:val="00A32207"/>
    <w:rsid w:val="00A356C2"/>
    <w:rsid w:val="00A36137"/>
    <w:rsid w:val="00A40969"/>
    <w:rsid w:val="00A54243"/>
    <w:rsid w:val="00A5723F"/>
    <w:rsid w:val="00A6143A"/>
    <w:rsid w:val="00A61DEE"/>
    <w:rsid w:val="00A6466E"/>
    <w:rsid w:val="00A72504"/>
    <w:rsid w:val="00A733B8"/>
    <w:rsid w:val="00A74636"/>
    <w:rsid w:val="00A7558E"/>
    <w:rsid w:val="00A86E40"/>
    <w:rsid w:val="00A94E2D"/>
    <w:rsid w:val="00A97DC5"/>
    <w:rsid w:val="00AA4A07"/>
    <w:rsid w:val="00AB2958"/>
    <w:rsid w:val="00AB7D62"/>
    <w:rsid w:val="00AC15EB"/>
    <w:rsid w:val="00AC209F"/>
    <w:rsid w:val="00AC657D"/>
    <w:rsid w:val="00AD02C4"/>
    <w:rsid w:val="00AD10BE"/>
    <w:rsid w:val="00AE5248"/>
    <w:rsid w:val="00AF2B32"/>
    <w:rsid w:val="00AF3382"/>
    <w:rsid w:val="00B00090"/>
    <w:rsid w:val="00B0051D"/>
    <w:rsid w:val="00B026DC"/>
    <w:rsid w:val="00B0360E"/>
    <w:rsid w:val="00B05230"/>
    <w:rsid w:val="00B110FB"/>
    <w:rsid w:val="00B134C7"/>
    <w:rsid w:val="00B13EC3"/>
    <w:rsid w:val="00B14D29"/>
    <w:rsid w:val="00B176F3"/>
    <w:rsid w:val="00B20C97"/>
    <w:rsid w:val="00B25A75"/>
    <w:rsid w:val="00B260AE"/>
    <w:rsid w:val="00B31FC1"/>
    <w:rsid w:val="00B32F87"/>
    <w:rsid w:val="00B343EC"/>
    <w:rsid w:val="00B44773"/>
    <w:rsid w:val="00B5136A"/>
    <w:rsid w:val="00B51499"/>
    <w:rsid w:val="00B61562"/>
    <w:rsid w:val="00B64FB9"/>
    <w:rsid w:val="00B7155B"/>
    <w:rsid w:val="00B739D0"/>
    <w:rsid w:val="00B74466"/>
    <w:rsid w:val="00B817D5"/>
    <w:rsid w:val="00B84ABD"/>
    <w:rsid w:val="00B9788D"/>
    <w:rsid w:val="00BA0420"/>
    <w:rsid w:val="00BA063C"/>
    <w:rsid w:val="00BA0F50"/>
    <w:rsid w:val="00BA22D2"/>
    <w:rsid w:val="00BA46BE"/>
    <w:rsid w:val="00BB6FF5"/>
    <w:rsid w:val="00BC2DBA"/>
    <w:rsid w:val="00BC38C4"/>
    <w:rsid w:val="00BC5C4F"/>
    <w:rsid w:val="00BC61C5"/>
    <w:rsid w:val="00BE3897"/>
    <w:rsid w:val="00BE4166"/>
    <w:rsid w:val="00BE485C"/>
    <w:rsid w:val="00BE62C8"/>
    <w:rsid w:val="00BE6D9D"/>
    <w:rsid w:val="00BF3347"/>
    <w:rsid w:val="00BF4180"/>
    <w:rsid w:val="00BF572D"/>
    <w:rsid w:val="00C009EB"/>
    <w:rsid w:val="00C0124B"/>
    <w:rsid w:val="00C07F62"/>
    <w:rsid w:val="00C10677"/>
    <w:rsid w:val="00C11A77"/>
    <w:rsid w:val="00C11F7B"/>
    <w:rsid w:val="00C14C4C"/>
    <w:rsid w:val="00C243B3"/>
    <w:rsid w:val="00C3030D"/>
    <w:rsid w:val="00C328D5"/>
    <w:rsid w:val="00C32B85"/>
    <w:rsid w:val="00C37936"/>
    <w:rsid w:val="00C40934"/>
    <w:rsid w:val="00C42D43"/>
    <w:rsid w:val="00C52906"/>
    <w:rsid w:val="00C5381A"/>
    <w:rsid w:val="00C539D0"/>
    <w:rsid w:val="00C55A9B"/>
    <w:rsid w:val="00C6329B"/>
    <w:rsid w:val="00C75D77"/>
    <w:rsid w:val="00C8277D"/>
    <w:rsid w:val="00C86D4D"/>
    <w:rsid w:val="00C9452C"/>
    <w:rsid w:val="00CA4BA0"/>
    <w:rsid w:val="00CB1FAD"/>
    <w:rsid w:val="00CB47EB"/>
    <w:rsid w:val="00CC0142"/>
    <w:rsid w:val="00CC229E"/>
    <w:rsid w:val="00CC35A0"/>
    <w:rsid w:val="00CD02BE"/>
    <w:rsid w:val="00CD1F7A"/>
    <w:rsid w:val="00CD33EF"/>
    <w:rsid w:val="00CE0980"/>
    <w:rsid w:val="00CE570F"/>
    <w:rsid w:val="00CF3E98"/>
    <w:rsid w:val="00CF5494"/>
    <w:rsid w:val="00CF659B"/>
    <w:rsid w:val="00CF7317"/>
    <w:rsid w:val="00D04291"/>
    <w:rsid w:val="00D05A68"/>
    <w:rsid w:val="00D06361"/>
    <w:rsid w:val="00D1454D"/>
    <w:rsid w:val="00D148D0"/>
    <w:rsid w:val="00D15F84"/>
    <w:rsid w:val="00D331F7"/>
    <w:rsid w:val="00D37264"/>
    <w:rsid w:val="00D3756D"/>
    <w:rsid w:val="00D42F00"/>
    <w:rsid w:val="00D517B5"/>
    <w:rsid w:val="00D51B20"/>
    <w:rsid w:val="00D55F24"/>
    <w:rsid w:val="00D62B8D"/>
    <w:rsid w:val="00D74D0D"/>
    <w:rsid w:val="00D80BCF"/>
    <w:rsid w:val="00D852FB"/>
    <w:rsid w:val="00D86B43"/>
    <w:rsid w:val="00DB3369"/>
    <w:rsid w:val="00DB3FBC"/>
    <w:rsid w:val="00DB4F32"/>
    <w:rsid w:val="00DB5955"/>
    <w:rsid w:val="00DC2383"/>
    <w:rsid w:val="00DD24B7"/>
    <w:rsid w:val="00DD41D7"/>
    <w:rsid w:val="00DD61E6"/>
    <w:rsid w:val="00DD7A96"/>
    <w:rsid w:val="00DE0999"/>
    <w:rsid w:val="00DE17F4"/>
    <w:rsid w:val="00DE2520"/>
    <w:rsid w:val="00DE49E5"/>
    <w:rsid w:val="00DF027C"/>
    <w:rsid w:val="00DF1EFC"/>
    <w:rsid w:val="00DF271B"/>
    <w:rsid w:val="00E0055B"/>
    <w:rsid w:val="00E04C0A"/>
    <w:rsid w:val="00E07AC2"/>
    <w:rsid w:val="00E149BC"/>
    <w:rsid w:val="00E15C32"/>
    <w:rsid w:val="00E202E0"/>
    <w:rsid w:val="00E27E3F"/>
    <w:rsid w:val="00E3312A"/>
    <w:rsid w:val="00E34414"/>
    <w:rsid w:val="00E423F5"/>
    <w:rsid w:val="00E425DE"/>
    <w:rsid w:val="00E43413"/>
    <w:rsid w:val="00E438FD"/>
    <w:rsid w:val="00E52022"/>
    <w:rsid w:val="00E537FE"/>
    <w:rsid w:val="00E5573C"/>
    <w:rsid w:val="00E57014"/>
    <w:rsid w:val="00E60B85"/>
    <w:rsid w:val="00E7394D"/>
    <w:rsid w:val="00E75976"/>
    <w:rsid w:val="00E83827"/>
    <w:rsid w:val="00E94413"/>
    <w:rsid w:val="00EA1855"/>
    <w:rsid w:val="00EB2DC9"/>
    <w:rsid w:val="00EB4DA5"/>
    <w:rsid w:val="00EC0A78"/>
    <w:rsid w:val="00EC4700"/>
    <w:rsid w:val="00EE0254"/>
    <w:rsid w:val="00EE4896"/>
    <w:rsid w:val="00EE4A95"/>
    <w:rsid w:val="00EE594D"/>
    <w:rsid w:val="00EE6CF8"/>
    <w:rsid w:val="00EF0961"/>
    <w:rsid w:val="00EF2121"/>
    <w:rsid w:val="00EF7475"/>
    <w:rsid w:val="00F030BF"/>
    <w:rsid w:val="00F06642"/>
    <w:rsid w:val="00F11E1B"/>
    <w:rsid w:val="00F11E99"/>
    <w:rsid w:val="00F12A58"/>
    <w:rsid w:val="00F1409C"/>
    <w:rsid w:val="00F16675"/>
    <w:rsid w:val="00F23597"/>
    <w:rsid w:val="00F31EE0"/>
    <w:rsid w:val="00F36628"/>
    <w:rsid w:val="00F45D40"/>
    <w:rsid w:val="00F5168B"/>
    <w:rsid w:val="00F52C2B"/>
    <w:rsid w:val="00F56646"/>
    <w:rsid w:val="00F6520D"/>
    <w:rsid w:val="00F67087"/>
    <w:rsid w:val="00F71A06"/>
    <w:rsid w:val="00F72D73"/>
    <w:rsid w:val="00F770DE"/>
    <w:rsid w:val="00F779F1"/>
    <w:rsid w:val="00F801C3"/>
    <w:rsid w:val="00F81918"/>
    <w:rsid w:val="00F82785"/>
    <w:rsid w:val="00F83E7F"/>
    <w:rsid w:val="00F91102"/>
    <w:rsid w:val="00F9466F"/>
    <w:rsid w:val="00F95CB5"/>
    <w:rsid w:val="00F96832"/>
    <w:rsid w:val="00F97296"/>
    <w:rsid w:val="00FA20C0"/>
    <w:rsid w:val="00FA29ED"/>
    <w:rsid w:val="00FA3109"/>
    <w:rsid w:val="00FB458B"/>
    <w:rsid w:val="00FC7C3C"/>
    <w:rsid w:val="00FD25E7"/>
    <w:rsid w:val="00FD2F48"/>
    <w:rsid w:val="00FD4E37"/>
    <w:rsid w:val="00FE3878"/>
    <w:rsid w:val="00FE67D5"/>
    <w:rsid w:val="00FE6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12093"/>
  <w15:chartTrackingRefBased/>
  <w15:docId w15:val="{CE17A9F8-7815-432A-BDBC-1D16D1852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F67"/>
  </w:style>
  <w:style w:type="paragraph" w:styleId="Footer">
    <w:name w:val="footer"/>
    <w:basedOn w:val="Normal"/>
    <w:link w:val="FooterChar"/>
    <w:uiPriority w:val="99"/>
    <w:unhideWhenUsed/>
    <w:rsid w:val="000A6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F67"/>
  </w:style>
  <w:style w:type="character" w:styleId="CommentReference">
    <w:name w:val="annotation reference"/>
    <w:basedOn w:val="DefaultParagraphFont"/>
    <w:uiPriority w:val="99"/>
    <w:semiHidden/>
    <w:unhideWhenUsed/>
    <w:rsid w:val="00BA063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708598-3E7B-40C0-A378-45FAAA61183B}">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93</TotalTime>
  <Pages>3</Pages>
  <Words>707</Words>
  <Characters>4032</Characters>
  <Application>Microsoft Office Word</Application>
  <DocSecurity>0</DocSecurity>
  <Lines>33</Lines>
  <Paragraphs>9</Paragraphs>
  <ScaleCrop>false</ScaleCrop>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montes</dc:creator>
  <cp:keywords/>
  <dc:description/>
  <cp:lastModifiedBy>Alfredo montes</cp:lastModifiedBy>
  <cp:revision>592</cp:revision>
  <dcterms:created xsi:type="dcterms:W3CDTF">2022-05-10T01:19:00Z</dcterms:created>
  <dcterms:modified xsi:type="dcterms:W3CDTF">2022-05-20T00:04:00Z</dcterms:modified>
</cp:coreProperties>
</file>